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FC1AC6" w14:textId="77777777" w:rsidR="00F47E80" w:rsidRPr="00F47E80" w:rsidRDefault="00F47E80" w:rsidP="00F47E80">
      <w:pPr>
        <w:autoSpaceDE w:val="0"/>
        <w:autoSpaceDN w:val="0"/>
        <w:adjustRightInd w:val="0"/>
        <w:jc w:val="center"/>
        <w:rPr>
          <w:rFonts w:eastAsiaTheme="minorHAnsi"/>
          <w:color w:val="000000"/>
          <w:sz w:val="28"/>
          <w:szCs w:val="28"/>
          <w:lang w:eastAsia="en-US"/>
        </w:rPr>
      </w:pPr>
      <w:r w:rsidRPr="00F47E80">
        <w:rPr>
          <w:rFonts w:eastAsiaTheme="minorHAnsi"/>
          <w:b/>
          <w:bCs/>
          <w:color w:val="000000"/>
          <w:sz w:val="28"/>
          <w:szCs w:val="28"/>
          <w:lang w:eastAsia="en-US"/>
        </w:rPr>
        <w:t>Výzva na predloženie cenovej ponuky</w:t>
      </w:r>
    </w:p>
    <w:p w14:paraId="219BFC57" w14:textId="77777777" w:rsidR="000D706F" w:rsidRDefault="000D706F" w:rsidP="00F47E80">
      <w:pPr>
        <w:autoSpaceDE w:val="0"/>
        <w:autoSpaceDN w:val="0"/>
        <w:adjustRightInd w:val="0"/>
        <w:rPr>
          <w:rFonts w:eastAsiaTheme="minorHAnsi"/>
          <w:i/>
          <w:iCs/>
          <w:color w:val="000000"/>
          <w:sz w:val="23"/>
          <w:szCs w:val="23"/>
          <w:lang w:eastAsia="en-US"/>
        </w:rPr>
      </w:pPr>
    </w:p>
    <w:p w14:paraId="782C6A59" w14:textId="123BC879" w:rsidR="00F47E80" w:rsidRPr="00F47E80" w:rsidRDefault="00F47E80" w:rsidP="000873E9">
      <w:pPr>
        <w:autoSpaceDE w:val="0"/>
        <w:autoSpaceDN w:val="0"/>
        <w:adjustRightInd w:val="0"/>
        <w:jc w:val="center"/>
        <w:rPr>
          <w:rFonts w:eastAsiaTheme="minorHAnsi"/>
          <w:color w:val="000000"/>
          <w:sz w:val="23"/>
          <w:szCs w:val="23"/>
          <w:lang w:eastAsia="en-US"/>
        </w:rPr>
      </w:pPr>
      <w:r w:rsidRPr="00F47E80">
        <w:rPr>
          <w:rFonts w:eastAsiaTheme="minorHAnsi"/>
          <w:i/>
          <w:iCs/>
          <w:color w:val="000000"/>
          <w:sz w:val="23"/>
          <w:szCs w:val="23"/>
          <w:lang w:eastAsia="en-US"/>
        </w:rPr>
        <w:t xml:space="preserve">v rámci postupu verejného obstarávania podľa § 117 zákona č. 343/2015 Z. z. o verejnom obstarávaní </w:t>
      </w:r>
      <w:r w:rsidR="004B3C2C">
        <w:rPr>
          <w:rFonts w:eastAsiaTheme="minorHAnsi"/>
          <w:i/>
          <w:iCs/>
          <w:color w:val="000000"/>
          <w:sz w:val="23"/>
          <w:szCs w:val="23"/>
          <w:lang w:eastAsia="en-US"/>
        </w:rPr>
        <w:br/>
      </w:r>
      <w:r w:rsidRPr="00F47E80">
        <w:rPr>
          <w:rFonts w:eastAsiaTheme="minorHAnsi"/>
          <w:i/>
          <w:iCs/>
          <w:color w:val="000000"/>
          <w:sz w:val="23"/>
          <w:szCs w:val="23"/>
          <w:lang w:eastAsia="en-US"/>
        </w:rPr>
        <w:t>a o zmene a doplnení niektorých zákonov v znení neskorších predpisov</w:t>
      </w:r>
      <w:r w:rsidR="00E372EA">
        <w:rPr>
          <w:rFonts w:eastAsiaTheme="minorHAnsi"/>
          <w:i/>
          <w:iCs/>
          <w:color w:val="000000"/>
          <w:sz w:val="23"/>
          <w:szCs w:val="23"/>
          <w:lang w:eastAsia="en-US"/>
        </w:rPr>
        <w:t>.</w:t>
      </w:r>
    </w:p>
    <w:p w14:paraId="5AF8C2E1" w14:textId="77777777" w:rsidR="000D706F" w:rsidRDefault="000D706F" w:rsidP="00F47E80">
      <w:pPr>
        <w:autoSpaceDE w:val="0"/>
        <w:autoSpaceDN w:val="0"/>
        <w:adjustRightInd w:val="0"/>
        <w:rPr>
          <w:rFonts w:eastAsiaTheme="minorHAnsi"/>
          <w:b/>
          <w:bCs/>
          <w:color w:val="000000"/>
          <w:sz w:val="23"/>
          <w:szCs w:val="23"/>
          <w:lang w:eastAsia="en-US"/>
        </w:rPr>
      </w:pPr>
    </w:p>
    <w:p w14:paraId="145916F8" w14:textId="77777777" w:rsidR="000D706F" w:rsidRPr="00CB24AF" w:rsidRDefault="00F47E80" w:rsidP="000D706F">
      <w:pPr>
        <w:pStyle w:val="Odsekzoznamu"/>
        <w:numPr>
          <w:ilvl w:val="0"/>
          <w:numId w:val="37"/>
        </w:numPr>
        <w:autoSpaceDE w:val="0"/>
        <w:autoSpaceDN w:val="0"/>
        <w:adjustRightInd w:val="0"/>
        <w:ind w:left="284" w:hanging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 xml:space="preserve">Identifikácia verejného obstarávateľa: </w:t>
      </w:r>
    </w:p>
    <w:p w14:paraId="38D2EAC8" w14:textId="77777777" w:rsidR="002B20E0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bCs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Názov organizácie: </w:t>
      </w:r>
      <w:r w:rsidR="002B20E0" w:rsidRPr="00CB24AF">
        <w:rPr>
          <w:rFonts w:ascii="Times New Roman" w:eastAsia="Times New Roman" w:hAnsi="Times New Roman"/>
          <w:bCs/>
          <w:sz w:val="24"/>
          <w:szCs w:val="24"/>
        </w:rPr>
        <w:t>KIRA, n. o.</w:t>
      </w:r>
    </w:p>
    <w:p w14:paraId="0E85C776" w14:textId="77777777" w:rsidR="000D706F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>Sídlo organizácie: Starohájska 10, 917 01 Trnava</w:t>
      </w:r>
    </w:p>
    <w:p w14:paraId="3D41B450" w14:textId="4509522B" w:rsidR="000D706F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Zastúpený: </w:t>
      </w:r>
      <w:r w:rsidR="00FA12D1">
        <w:rPr>
          <w:rFonts w:ascii="Times New Roman" w:eastAsia="Times New Roman" w:hAnsi="Times New Roman"/>
          <w:sz w:val="24"/>
          <w:szCs w:val="24"/>
        </w:rPr>
        <w:t>Mgr. Viktor Maroši</w:t>
      </w:r>
      <w:r w:rsidR="002B20E0" w:rsidRPr="00CB24AF">
        <w:rPr>
          <w:rFonts w:ascii="Times New Roman" w:eastAsia="Times New Roman" w:hAnsi="Times New Roman"/>
          <w:sz w:val="24"/>
          <w:szCs w:val="24"/>
        </w:rPr>
        <w:t>, riaditeľ</w:t>
      </w:r>
    </w:p>
    <w:p w14:paraId="1CAF2E9E" w14:textId="77777777" w:rsidR="002B20E0" w:rsidRPr="00CB24AF" w:rsidRDefault="00F47E8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IČO: </w:t>
      </w:r>
      <w:r w:rsidR="002B20E0" w:rsidRPr="00CB24AF">
        <w:rPr>
          <w:rFonts w:ascii="Times New Roman" w:eastAsiaTheme="minorHAnsi" w:hAnsi="Times New Roman"/>
          <w:color w:val="000000"/>
          <w:sz w:val="24"/>
          <w:szCs w:val="24"/>
        </w:rPr>
        <w:t>52 190 820</w:t>
      </w:r>
    </w:p>
    <w:p w14:paraId="079C16CE" w14:textId="77777777" w:rsidR="002B20E0" w:rsidRPr="00CB24AF" w:rsidRDefault="002B20E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Bankové spojenie: Prima banka Slovensko, a. s.</w:t>
      </w:r>
    </w:p>
    <w:p w14:paraId="0A23812E" w14:textId="77777777" w:rsidR="002B20E0" w:rsidRPr="00CB24AF" w:rsidRDefault="002B20E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Číslo bankového účtu IBAN: SK38 5600 0000 0063 7964 1001</w:t>
      </w:r>
    </w:p>
    <w:p w14:paraId="5C5DF56C" w14:textId="77777777" w:rsidR="000C651F" w:rsidRDefault="002B20E0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Registrácia pod číslom: VVS/NO-285/219</w:t>
      </w:r>
    </w:p>
    <w:p w14:paraId="76F0BA86" w14:textId="77777777" w:rsidR="000C651F" w:rsidRDefault="000C651F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</w:p>
    <w:p w14:paraId="69564434" w14:textId="3819C79C" w:rsidR="000D706F" w:rsidRPr="000C651F" w:rsidRDefault="00F47E80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0C651F">
        <w:rPr>
          <w:rFonts w:ascii="Times New Roman" w:eastAsiaTheme="minorHAnsi" w:hAnsi="Times New Roman"/>
          <w:color w:val="000000"/>
          <w:sz w:val="24"/>
          <w:szCs w:val="24"/>
        </w:rPr>
        <w:t xml:space="preserve">Kontaktná osoba: </w:t>
      </w:r>
      <w:r w:rsidR="000C651F" w:rsidRPr="000C651F">
        <w:rPr>
          <w:rFonts w:ascii="Times New Roman" w:eastAsiaTheme="minorHAnsi" w:hAnsi="Times New Roman"/>
          <w:sz w:val="24"/>
          <w:szCs w:val="24"/>
        </w:rPr>
        <w:t xml:space="preserve">Mgr. Marek Krnáč, 033/55 59 241, 0908 726 462, </w:t>
      </w:r>
      <w:hyperlink r:id="rId8" w:history="1">
        <w:r w:rsidR="00053D71" w:rsidRPr="00BD1EFE">
          <w:rPr>
            <w:rStyle w:val="Hypertextovprepojenie"/>
            <w:rFonts w:ascii="Times New Roman" w:eastAsiaTheme="minorHAnsi" w:hAnsi="Times New Roman"/>
            <w:sz w:val="24"/>
            <w:szCs w:val="24"/>
          </w:rPr>
          <w:t>vo@kira.sk</w:t>
        </w:r>
      </w:hyperlink>
    </w:p>
    <w:p w14:paraId="2D835F7A" w14:textId="77777777" w:rsidR="000D706F" w:rsidRPr="00CB24AF" w:rsidRDefault="000D706F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</w:p>
    <w:p w14:paraId="658CA7F6" w14:textId="77777777" w:rsidR="000C651F" w:rsidRPr="000C651F" w:rsidRDefault="00F47E80" w:rsidP="000C651F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after="0"/>
        <w:ind w:left="284" w:hanging="284"/>
        <w:jc w:val="both"/>
        <w:rPr>
          <w:rFonts w:ascii="Times New Roman" w:eastAsiaTheme="minorHAnsi" w:hAnsi="Times New Roman"/>
          <w:color w:val="FF0000"/>
          <w:sz w:val="24"/>
          <w:szCs w:val="24"/>
        </w:rPr>
      </w:pPr>
      <w:r w:rsidRPr="00723969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 xml:space="preserve">Predmet zákazky: </w:t>
      </w:r>
      <w:r w:rsidR="000C651F">
        <w:rPr>
          <w:rFonts w:ascii="Times New Roman" w:hAnsi="Times New Roman"/>
          <w:b/>
          <w:sz w:val="24"/>
          <w:szCs w:val="24"/>
          <w:lang w:eastAsia="ar-SA"/>
        </w:rPr>
        <w:t>Stratégia udržateľnosti a rozvoja letiska Piešťany</w:t>
      </w:r>
      <w:r w:rsidR="00723969">
        <w:rPr>
          <w:rFonts w:ascii="Times New Roman" w:hAnsi="Times New Roman"/>
          <w:b/>
          <w:sz w:val="24"/>
          <w:szCs w:val="24"/>
          <w:lang w:eastAsia="ar-SA"/>
        </w:rPr>
        <w:t xml:space="preserve"> </w:t>
      </w:r>
    </w:p>
    <w:p w14:paraId="18BE2535" w14:textId="500B7301" w:rsidR="000C651F" w:rsidRPr="00C962C7" w:rsidRDefault="000C651F" w:rsidP="00756FF8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TTSK ako majoritný akcionár Letiska Piešťany a.</w:t>
      </w:r>
      <w:r w:rsidR="00053D71">
        <w:rPr>
          <w:rFonts w:ascii="Times New Roman" w:hAnsi="Times New Roman"/>
          <w:sz w:val="24"/>
          <w:szCs w:val="24"/>
        </w:rPr>
        <w:t xml:space="preserve"> </w:t>
      </w:r>
      <w:r w:rsidRPr="00C962C7">
        <w:rPr>
          <w:rFonts w:ascii="Times New Roman" w:hAnsi="Times New Roman"/>
          <w:sz w:val="24"/>
          <w:szCs w:val="24"/>
        </w:rPr>
        <w:t>s. má záujem na spracovaní odbornej štúdie, ktorá by vyhodnotila potenciál letiska z pohľadu jeho ďalšieho rozvoja a načrtla možné smery, ktorými sa tento rozvoj má uberať. Štúdia bude slúžiť ako podklad pre ďalšie kroky zo strany akcionárov a manažment letiska.</w:t>
      </w:r>
    </w:p>
    <w:p w14:paraId="3AC1223F" w14:textId="77777777" w:rsidR="000C651F" w:rsidRPr="00C962C7" w:rsidRDefault="000C651F" w:rsidP="00756FF8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</w:p>
    <w:p w14:paraId="588F9FFD" w14:textId="18F99B22" w:rsidR="000C651F" w:rsidRPr="00C962C7" w:rsidRDefault="000C651F" w:rsidP="00756FF8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Štúdiou načrtnuté scenáre rozvoja budú posudzované predovšetkým z hľadiska dlhodobej udržateľnosti, finančnej náročnosti a rozvojových prínosov pre región (zamestnanosť, cestovný ruch a pod.). Preferované budú scenáre, ktoré bez veľkých nárokov na investície z verejných zdrojov prinesú regiónu rozvojové príležitosti a zároveň budú dlhodobo udržateľné.</w:t>
      </w:r>
    </w:p>
    <w:p w14:paraId="55A81480" w14:textId="77777777" w:rsidR="000C651F" w:rsidRPr="00C962C7" w:rsidRDefault="000C651F" w:rsidP="00756FF8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</w:p>
    <w:p w14:paraId="21795B03" w14:textId="77777777" w:rsidR="000C651F" w:rsidRPr="00C962C7" w:rsidRDefault="000C651F" w:rsidP="00756FF8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Spracovateľom štúdie by mal byť subjekt s preukázateľnými skúsenosťami z oblasti dopravy, preferovane leteckej dopravy.</w:t>
      </w:r>
    </w:p>
    <w:p w14:paraId="28218C0E" w14:textId="77777777" w:rsidR="000C651F" w:rsidRPr="00C962C7" w:rsidRDefault="000C651F" w:rsidP="00756FF8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</w:p>
    <w:p w14:paraId="5CF7FBF7" w14:textId="7CF48236" w:rsidR="000C651F" w:rsidRPr="00C962C7" w:rsidRDefault="000C651F" w:rsidP="00756FF8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color w:val="FF0000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Obsah štúdie</w:t>
      </w:r>
    </w:p>
    <w:p w14:paraId="308A17CF" w14:textId="77777777" w:rsidR="000C651F" w:rsidRPr="00C962C7" w:rsidRDefault="000C651F" w:rsidP="00756FF8">
      <w:pPr>
        <w:pStyle w:val="Odsekzoznamu"/>
        <w:numPr>
          <w:ilvl w:val="0"/>
          <w:numId w:val="45"/>
        </w:numPr>
        <w:spacing w:after="0" w:line="240" w:lineRule="auto"/>
        <w:ind w:hanging="436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Stručný popis histórie letiska Piešťany, s dôrazom na vyhodnotenie vývoja za posledných 15 rokov</w:t>
      </w:r>
    </w:p>
    <w:p w14:paraId="3CC03B50" w14:textId="77777777" w:rsidR="000C651F" w:rsidRPr="00C962C7" w:rsidRDefault="000C651F" w:rsidP="00756FF8">
      <w:pPr>
        <w:pStyle w:val="Odsekzoznamu"/>
        <w:numPr>
          <w:ilvl w:val="0"/>
          <w:numId w:val="45"/>
        </w:numPr>
        <w:spacing w:after="0" w:line="240" w:lineRule="auto"/>
        <w:ind w:hanging="436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Analýza východiskovej situácie</w:t>
      </w:r>
    </w:p>
    <w:p w14:paraId="50342C8C" w14:textId="77777777" w:rsidR="000C651F" w:rsidRPr="00C962C7" w:rsidRDefault="000C651F" w:rsidP="00756FF8">
      <w:pPr>
        <w:pStyle w:val="Odsekzoznamu"/>
        <w:numPr>
          <w:ilvl w:val="0"/>
          <w:numId w:val="46"/>
        </w:numPr>
        <w:spacing w:after="0" w:line="240" w:lineRule="auto"/>
        <w:ind w:left="1134" w:hanging="425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Spádová oblasť letiska v jednotlivých segmentoch trhu leteckej dopravy, konkurenčné letiská</w:t>
      </w:r>
    </w:p>
    <w:p w14:paraId="3FA54B79" w14:textId="77777777" w:rsidR="000C651F" w:rsidRPr="00C962C7" w:rsidRDefault="000C651F" w:rsidP="00756FF8">
      <w:pPr>
        <w:pStyle w:val="Odsekzoznamu"/>
        <w:numPr>
          <w:ilvl w:val="0"/>
          <w:numId w:val="46"/>
        </w:numPr>
        <w:spacing w:after="0" w:line="240" w:lineRule="auto"/>
        <w:ind w:left="1134" w:hanging="425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Prevádzkové parametre, kapacita na osobnú a nákladnú prepravu</w:t>
      </w:r>
    </w:p>
    <w:p w14:paraId="5162A99F" w14:textId="77777777" w:rsidR="000C651F" w:rsidRPr="00C962C7" w:rsidRDefault="000C651F" w:rsidP="00756FF8">
      <w:pPr>
        <w:pStyle w:val="Odsekzoznamu"/>
        <w:numPr>
          <w:ilvl w:val="0"/>
          <w:numId w:val="46"/>
        </w:numPr>
        <w:spacing w:after="0" w:line="240" w:lineRule="auto"/>
        <w:ind w:left="1134" w:hanging="425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Voľné kapacity a priestory pre ďalší rozvoj letiska, prevádzková a rozvojová dokumentácia letiska</w:t>
      </w:r>
    </w:p>
    <w:p w14:paraId="3596AD24" w14:textId="77777777" w:rsidR="000C651F" w:rsidRPr="00C962C7" w:rsidRDefault="000C651F" w:rsidP="00756FF8">
      <w:pPr>
        <w:pStyle w:val="Odsekzoznamu"/>
        <w:numPr>
          <w:ilvl w:val="0"/>
          <w:numId w:val="46"/>
        </w:numPr>
        <w:spacing w:after="0" w:line="240" w:lineRule="auto"/>
        <w:ind w:left="1134" w:hanging="425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Ľudské zdroje</w:t>
      </w:r>
    </w:p>
    <w:p w14:paraId="49FCAD95" w14:textId="77777777" w:rsidR="000C651F" w:rsidRPr="00C962C7" w:rsidRDefault="000C651F" w:rsidP="00756FF8">
      <w:pPr>
        <w:pStyle w:val="Odsekzoznamu"/>
        <w:numPr>
          <w:ilvl w:val="0"/>
          <w:numId w:val="46"/>
        </w:numPr>
        <w:spacing w:after="0" w:line="240" w:lineRule="auto"/>
        <w:ind w:left="1134" w:hanging="425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Ekonomické výsledky</w:t>
      </w:r>
    </w:p>
    <w:p w14:paraId="155395DA" w14:textId="70CED635" w:rsidR="000C651F" w:rsidRPr="00C962C7" w:rsidRDefault="000C651F" w:rsidP="00756FF8">
      <w:pPr>
        <w:pStyle w:val="Odsekzoznamu"/>
        <w:numPr>
          <w:ilvl w:val="0"/>
          <w:numId w:val="46"/>
        </w:numPr>
        <w:spacing w:after="0" w:line="240" w:lineRule="auto"/>
        <w:ind w:left="1134" w:hanging="425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Potreby trhu a regiónu vo vzťahu k letisku</w:t>
      </w:r>
    </w:p>
    <w:p w14:paraId="42A881EB" w14:textId="77777777" w:rsidR="000C651F" w:rsidRPr="00C962C7" w:rsidRDefault="000C651F" w:rsidP="00756FF8">
      <w:pPr>
        <w:pStyle w:val="Odsekzoznamu"/>
        <w:numPr>
          <w:ilvl w:val="0"/>
          <w:numId w:val="45"/>
        </w:numPr>
        <w:spacing w:after="0" w:line="240" w:lineRule="auto"/>
        <w:ind w:hanging="436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 xml:space="preserve">Možné scenáre rozvoja </w:t>
      </w:r>
    </w:p>
    <w:p w14:paraId="558CF747" w14:textId="77777777" w:rsidR="000C651F" w:rsidRPr="00C962C7" w:rsidRDefault="000C651F" w:rsidP="00756FF8">
      <w:pPr>
        <w:pStyle w:val="Odsekzoznamu"/>
        <w:numPr>
          <w:ilvl w:val="0"/>
          <w:numId w:val="47"/>
        </w:numPr>
        <w:spacing w:after="0" w:line="240" w:lineRule="auto"/>
        <w:ind w:hanging="11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Analýza potenciálu rozvoja:</w:t>
      </w:r>
    </w:p>
    <w:p w14:paraId="1BF72FA5" w14:textId="77777777" w:rsidR="000C651F" w:rsidRPr="00C962C7" w:rsidRDefault="000C651F" w:rsidP="00756FF8">
      <w:pPr>
        <w:pStyle w:val="Odsekzoznamu"/>
        <w:numPr>
          <w:ilvl w:val="1"/>
          <w:numId w:val="47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charterových letov (v kontexte rozvoja potenciálu cestovného ruchu),</w:t>
      </w:r>
    </w:p>
    <w:p w14:paraId="74EB800A" w14:textId="77777777" w:rsidR="000C651F" w:rsidRPr="00C962C7" w:rsidRDefault="000C651F" w:rsidP="00756FF8">
      <w:pPr>
        <w:pStyle w:val="Odsekzoznamu"/>
        <w:numPr>
          <w:ilvl w:val="1"/>
          <w:numId w:val="47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nákladnej leteckej prepravy (cargo potenciál letiska v kontexte spolupráce so súkromným sektorom)</w:t>
      </w:r>
    </w:p>
    <w:p w14:paraId="099BFB31" w14:textId="77777777" w:rsidR="000C651F" w:rsidRPr="00C962C7" w:rsidRDefault="000C651F" w:rsidP="00756FF8">
      <w:pPr>
        <w:pStyle w:val="Odsekzoznamu"/>
        <w:numPr>
          <w:ilvl w:val="1"/>
          <w:numId w:val="47"/>
        </w:numPr>
        <w:tabs>
          <w:tab w:val="left" w:pos="1134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využitie potenciálu nehnuteľného majetku vo vlastníctve letiska na účely zriadenia výrobného klastra v spolupráci so súkromným sektorom (možnosti dlhodobého prenájmu priestorov/pozemkov)</w:t>
      </w:r>
    </w:p>
    <w:p w14:paraId="40004E82" w14:textId="77777777" w:rsidR="000C651F" w:rsidRPr="00C962C7" w:rsidRDefault="000C651F" w:rsidP="00756FF8">
      <w:pPr>
        <w:pStyle w:val="Odsekzoznamu"/>
        <w:numPr>
          <w:ilvl w:val="0"/>
          <w:numId w:val="47"/>
        </w:numPr>
        <w:spacing w:after="0" w:line="240" w:lineRule="auto"/>
        <w:ind w:hanging="11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Identifikácia možných modelov a zdrojov financovania rozvojových investícií letiska</w:t>
      </w:r>
    </w:p>
    <w:p w14:paraId="66D0A48B" w14:textId="77777777" w:rsidR="000C651F" w:rsidRPr="00C962C7" w:rsidRDefault="000C651F" w:rsidP="00756FF8">
      <w:pPr>
        <w:pStyle w:val="Odsekzoznamu"/>
        <w:numPr>
          <w:ilvl w:val="1"/>
          <w:numId w:val="47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lastRenderedPageBreak/>
        <w:t> analýza možností vlastného financovania letiska zvýšením podnikateľských aktivít akciovej spoločnosti</w:t>
      </w:r>
    </w:p>
    <w:p w14:paraId="6D456819" w14:textId="77777777" w:rsidR="000C651F" w:rsidRPr="00C962C7" w:rsidRDefault="000C651F" w:rsidP="00756FF8">
      <w:pPr>
        <w:pStyle w:val="Odsekzoznamu"/>
        <w:numPr>
          <w:ilvl w:val="1"/>
          <w:numId w:val="47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Pre každý scenár vyhodnotiť dlhodobú udržateľnosť, finančnú náročnosť a rozvojové prínosy pre región</w:t>
      </w:r>
    </w:p>
    <w:p w14:paraId="1AB76DBD" w14:textId="77777777" w:rsidR="000C651F" w:rsidRPr="00C962C7" w:rsidRDefault="000C651F" w:rsidP="00756FF8">
      <w:pPr>
        <w:pStyle w:val="Odsekzoznamu"/>
        <w:numPr>
          <w:ilvl w:val="0"/>
          <w:numId w:val="47"/>
        </w:numPr>
        <w:spacing w:after="0" w:line="240" w:lineRule="auto"/>
        <w:ind w:left="1418" w:hanging="709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Možnosti integrácie ďalších verejných služieb do scenára zo strany samosprávneho kraja aj mesta</w:t>
      </w:r>
    </w:p>
    <w:p w14:paraId="09F99972" w14:textId="77777777" w:rsidR="000C651F" w:rsidRPr="00C962C7" w:rsidRDefault="000C651F" w:rsidP="00756FF8">
      <w:pPr>
        <w:pStyle w:val="Odsekzoznamu"/>
        <w:numPr>
          <w:ilvl w:val="1"/>
          <w:numId w:val="47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Možnosť zriadenia vedecko-technického parku</w:t>
      </w:r>
    </w:p>
    <w:p w14:paraId="47805D37" w14:textId="77777777" w:rsidR="000C651F" w:rsidRPr="00C962C7" w:rsidRDefault="000C651F" w:rsidP="00756FF8">
      <w:pPr>
        <w:pStyle w:val="Odsekzoznamu"/>
        <w:numPr>
          <w:ilvl w:val="1"/>
          <w:numId w:val="47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Identifikácia a využitie vhodných verejných výziev (napr. eurofondové výzvy, verejno-súkromné partnerstvo, spolupráca s akademickou obcou)</w:t>
      </w:r>
    </w:p>
    <w:p w14:paraId="2284E6AB" w14:textId="77777777" w:rsidR="000C651F" w:rsidRPr="00C962C7" w:rsidRDefault="000C651F" w:rsidP="00756FF8">
      <w:pPr>
        <w:pStyle w:val="Odsekzoznamu"/>
        <w:numPr>
          <w:ilvl w:val="0"/>
          <w:numId w:val="47"/>
        </w:numPr>
        <w:spacing w:after="0" w:line="240" w:lineRule="auto"/>
        <w:ind w:hanging="11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Vzájomná kompatibilita a možnosti kombinácie rôznych scenárov</w:t>
      </w:r>
    </w:p>
    <w:p w14:paraId="5F91DFDF" w14:textId="77777777" w:rsidR="000C651F" w:rsidRPr="00C962C7" w:rsidRDefault="000C651F" w:rsidP="00756FF8">
      <w:pPr>
        <w:pStyle w:val="Odsekzoznamu"/>
        <w:numPr>
          <w:ilvl w:val="0"/>
          <w:numId w:val="47"/>
        </w:numPr>
        <w:spacing w:after="0" w:line="240" w:lineRule="auto"/>
        <w:ind w:hanging="11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Ostatné prínosy letiska</w:t>
      </w:r>
    </w:p>
    <w:p w14:paraId="7A465F3A" w14:textId="77777777" w:rsidR="000C651F" w:rsidRPr="00C962C7" w:rsidRDefault="000C651F" w:rsidP="00756FF8">
      <w:pPr>
        <w:pStyle w:val="Odsekzoznamu"/>
        <w:numPr>
          <w:ilvl w:val="0"/>
          <w:numId w:val="47"/>
        </w:numPr>
        <w:spacing w:after="0" w:line="240" w:lineRule="auto"/>
        <w:ind w:hanging="11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Vyhodnotenie scenárov s využitím „What if ...“ metódy</w:t>
      </w:r>
    </w:p>
    <w:p w14:paraId="78C01F84" w14:textId="77777777" w:rsidR="000C651F" w:rsidRPr="00C962C7" w:rsidRDefault="000C651F" w:rsidP="00756FF8">
      <w:pPr>
        <w:pStyle w:val="Odsekzoznamu"/>
        <w:numPr>
          <w:ilvl w:val="0"/>
          <w:numId w:val="45"/>
        </w:numPr>
        <w:spacing w:after="0" w:line="240" w:lineRule="auto"/>
        <w:ind w:hanging="436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Preferovaný scenár rozvoja</w:t>
      </w:r>
    </w:p>
    <w:p w14:paraId="7D85F712" w14:textId="77777777" w:rsidR="000C651F" w:rsidRPr="00C962C7" w:rsidRDefault="000C651F" w:rsidP="00756FF8">
      <w:pPr>
        <w:pStyle w:val="Odsekzoznamu"/>
        <w:numPr>
          <w:ilvl w:val="0"/>
          <w:numId w:val="48"/>
        </w:numPr>
        <w:spacing w:after="0" w:line="240" w:lineRule="auto"/>
        <w:ind w:hanging="11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Dôvody pre zvolený scenár</w:t>
      </w:r>
    </w:p>
    <w:p w14:paraId="176471F1" w14:textId="77777777" w:rsidR="000C651F" w:rsidRPr="00C962C7" w:rsidRDefault="000C651F" w:rsidP="00756FF8">
      <w:pPr>
        <w:pStyle w:val="Odsekzoznamu"/>
        <w:numPr>
          <w:ilvl w:val="0"/>
          <w:numId w:val="48"/>
        </w:numPr>
        <w:spacing w:after="0" w:line="240" w:lineRule="auto"/>
        <w:ind w:hanging="11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Rozvojové zámery v danom scenári</w:t>
      </w:r>
    </w:p>
    <w:p w14:paraId="0373DC88" w14:textId="075A47C3" w:rsidR="000C651F" w:rsidRDefault="000C651F" w:rsidP="00756FF8">
      <w:pPr>
        <w:pStyle w:val="Odsekzoznamu"/>
        <w:numPr>
          <w:ilvl w:val="0"/>
          <w:numId w:val="48"/>
        </w:numPr>
        <w:spacing w:after="0" w:line="240" w:lineRule="auto"/>
        <w:ind w:hanging="11"/>
        <w:jc w:val="both"/>
        <w:rPr>
          <w:rFonts w:ascii="Times New Roman" w:hAnsi="Times New Roman"/>
          <w:sz w:val="24"/>
          <w:szCs w:val="24"/>
        </w:rPr>
      </w:pPr>
      <w:r w:rsidRPr="00C962C7">
        <w:rPr>
          <w:rFonts w:ascii="Times New Roman" w:hAnsi="Times New Roman"/>
          <w:sz w:val="24"/>
          <w:szCs w:val="24"/>
        </w:rPr>
        <w:t>Odporúčania pre postupný rozvoj aktivít a načasovanie krokov (akčný plán)</w:t>
      </w:r>
      <w:r w:rsidR="00C962C7">
        <w:rPr>
          <w:rFonts w:ascii="Times New Roman" w:hAnsi="Times New Roman"/>
          <w:sz w:val="24"/>
          <w:szCs w:val="24"/>
        </w:rPr>
        <w:t>.</w:t>
      </w:r>
    </w:p>
    <w:p w14:paraId="6B413BB6" w14:textId="409C9999" w:rsidR="00C962C7" w:rsidRDefault="00C962C7" w:rsidP="00756FF8">
      <w:pPr>
        <w:jc w:val="both"/>
      </w:pPr>
    </w:p>
    <w:p w14:paraId="52BD4C63" w14:textId="48C2D48A" w:rsidR="00C962C7" w:rsidRPr="00C962C7" w:rsidRDefault="00C962C7" w:rsidP="00756FF8">
      <w:pPr>
        <w:ind w:left="284"/>
        <w:jc w:val="both"/>
      </w:pPr>
      <w:r>
        <w:t xml:space="preserve">Verejný obstarávateľ žiada uchádzačov o zaslanie stručného zhrnutia / základnej štruktúry stratégie v rámci ponuky. </w:t>
      </w:r>
    </w:p>
    <w:p w14:paraId="646B6069" w14:textId="77777777" w:rsidR="000D706F" w:rsidRPr="00EA1C6B" w:rsidRDefault="000D706F" w:rsidP="0029406E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065E92FC" w14:textId="77777777" w:rsidR="00CB24AF" w:rsidRPr="00EA1C6B" w:rsidRDefault="00E372EA" w:rsidP="00CB24AF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Theme="minorHAnsi" w:hAnsi="Times New Roman"/>
          <w:b/>
          <w:sz w:val="24"/>
          <w:szCs w:val="24"/>
        </w:rPr>
      </w:pPr>
      <w:r>
        <w:rPr>
          <w:rFonts w:ascii="Times New Roman" w:eastAsiaTheme="minorHAnsi" w:hAnsi="Times New Roman"/>
          <w:b/>
          <w:sz w:val="24"/>
          <w:szCs w:val="24"/>
        </w:rPr>
        <w:t>Miesto a uskutočnenie poskytnutia služby:</w:t>
      </w:r>
    </w:p>
    <w:p w14:paraId="7539842B" w14:textId="77777777" w:rsidR="00CB24AF" w:rsidRPr="00EA1C6B" w:rsidRDefault="00CB24AF" w:rsidP="00CB24AF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>Miesto: KIRA, n. o., Starohájska 10, 917 01 Trnava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</w:p>
    <w:p w14:paraId="3790993C" w14:textId="45DB1645" w:rsidR="0029406E" w:rsidRPr="00890889" w:rsidRDefault="00CB24AF" w:rsidP="00C962C7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color w:val="FF0000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Požadovaný čas plnenia: </w:t>
      </w:r>
      <w:r w:rsidR="00611CA0" w:rsidRPr="00BC1D95">
        <w:rPr>
          <w:rFonts w:ascii="Times New Roman" w:eastAsiaTheme="minorHAnsi" w:hAnsi="Times New Roman"/>
          <w:sz w:val="24"/>
          <w:szCs w:val="24"/>
        </w:rPr>
        <w:t xml:space="preserve">do </w:t>
      </w:r>
      <w:r w:rsidR="00BC1D95" w:rsidRPr="00BC1D95">
        <w:rPr>
          <w:rFonts w:ascii="Times New Roman" w:eastAsiaTheme="minorHAnsi" w:hAnsi="Times New Roman"/>
          <w:sz w:val="24"/>
          <w:szCs w:val="24"/>
        </w:rPr>
        <w:t>9</w:t>
      </w:r>
      <w:r w:rsidR="00C962C7" w:rsidRPr="00BC1D95">
        <w:rPr>
          <w:rFonts w:ascii="Times New Roman" w:eastAsiaTheme="minorHAnsi" w:hAnsi="Times New Roman"/>
          <w:sz w:val="24"/>
          <w:szCs w:val="24"/>
        </w:rPr>
        <w:t>0</w:t>
      </w:r>
      <w:r w:rsidR="00611CA0" w:rsidRPr="00BC1D95">
        <w:rPr>
          <w:rFonts w:ascii="Times New Roman" w:eastAsiaTheme="minorHAnsi" w:hAnsi="Times New Roman"/>
          <w:sz w:val="24"/>
          <w:szCs w:val="24"/>
        </w:rPr>
        <w:t xml:space="preserve"> </w:t>
      </w:r>
      <w:r w:rsidR="00842B25" w:rsidRPr="00BC1D95">
        <w:rPr>
          <w:rFonts w:ascii="Times New Roman" w:eastAsiaTheme="minorHAnsi" w:hAnsi="Times New Roman"/>
          <w:sz w:val="24"/>
          <w:szCs w:val="24"/>
        </w:rPr>
        <w:t>kalendárnych</w:t>
      </w:r>
      <w:r w:rsidR="00611CA0" w:rsidRPr="00BC1D95">
        <w:rPr>
          <w:rFonts w:ascii="Times New Roman" w:eastAsiaTheme="minorHAnsi" w:hAnsi="Times New Roman"/>
          <w:sz w:val="24"/>
          <w:szCs w:val="24"/>
        </w:rPr>
        <w:t xml:space="preserve"> dní od</w:t>
      </w:r>
      <w:r w:rsidR="00C962C7" w:rsidRPr="00BC1D95">
        <w:rPr>
          <w:rFonts w:ascii="Times New Roman" w:eastAsiaTheme="minorHAnsi" w:hAnsi="Times New Roman"/>
          <w:sz w:val="24"/>
          <w:szCs w:val="24"/>
        </w:rPr>
        <w:t xml:space="preserve">o dňa vystavenia </w:t>
      </w:r>
      <w:r w:rsidR="00C962C7" w:rsidRPr="00BC1D95">
        <w:rPr>
          <w:rFonts w:ascii="Times New Roman" w:eastAsiaTheme="minorHAnsi" w:hAnsi="Times New Roman"/>
          <w:b/>
          <w:sz w:val="24"/>
          <w:szCs w:val="24"/>
        </w:rPr>
        <w:t>objednávky</w:t>
      </w:r>
    </w:p>
    <w:p w14:paraId="1E17E359" w14:textId="77777777" w:rsidR="00C962C7" w:rsidRPr="00EA1C6B" w:rsidRDefault="00C962C7" w:rsidP="00C962C7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eastAsiaTheme="minorHAnsi"/>
        </w:rPr>
      </w:pPr>
    </w:p>
    <w:p w14:paraId="41536418" w14:textId="77777777" w:rsidR="0029406E" w:rsidRPr="00EA1C6B" w:rsidRDefault="00F47E80" w:rsidP="001705C5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Komplexnosť dodávky: </w:t>
      </w:r>
    </w:p>
    <w:p w14:paraId="3733C9A1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predloží ponuku na celý predmet zákazky. </w:t>
      </w:r>
    </w:p>
    <w:p w14:paraId="58CB0851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000AFBAC" w14:textId="77777777" w:rsidR="00EA1C6B" w:rsidRPr="00EA1C6B" w:rsidRDefault="00F47E80" w:rsidP="001705C5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>Spôsob predloženia cenovej ponuky:</w:t>
      </w:r>
    </w:p>
    <w:p w14:paraId="4065ACB5" w14:textId="5DC57CC8" w:rsidR="0029406E" w:rsidRPr="00611CA0" w:rsidRDefault="00F47E80" w:rsidP="00611CA0">
      <w:pPr>
        <w:pStyle w:val="Odsekzoznamu"/>
        <w:autoSpaceDE w:val="0"/>
        <w:autoSpaceDN w:val="0"/>
        <w:adjustRightInd w:val="0"/>
        <w:spacing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Cenové ponuky žiada verejný obstarávateľ predložiť na </w:t>
      </w:r>
      <w:r w:rsidR="00CB24AF" w:rsidRPr="00EA1C6B">
        <w:rPr>
          <w:rFonts w:ascii="Times New Roman" w:eastAsiaTheme="minorHAnsi" w:hAnsi="Times New Roman"/>
          <w:sz w:val="24"/>
          <w:szCs w:val="24"/>
        </w:rPr>
        <w:t xml:space="preserve">e-mailovú </w:t>
      </w:r>
      <w:r w:rsidRPr="00EA1C6B">
        <w:rPr>
          <w:rFonts w:ascii="Times New Roman" w:eastAsiaTheme="minorHAnsi" w:hAnsi="Times New Roman"/>
          <w:sz w:val="24"/>
          <w:szCs w:val="24"/>
        </w:rPr>
        <w:t>adresu</w:t>
      </w:r>
      <w:r w:rsidR="00EA1C6B" w:rsidRPr="00EA1C6B">
        <w:rPr>
          <w:rFonts w:ascii="Times New Roman" w:eastAsiaTheme="minorHAnsi" w:hAnsi="Times New Roman"/>
          <w:sz w:val="24"/>
          <w:szCs w:val="24"/>
        </w:rPr>
        <w:t xml:space="preserve"> </w:t>
      </w:r>
      <w:hyperlink r:id="rId9" w:history="1">
        <w:r w:rsidR="00653316" w:rsidRPr="00BD1EFE">
          <w:rPr>
            <w:rStyle w:val="Hypertextovprepojenie"/>
            <w:rFonts w:ascii="Times New Roman" w:hAnsi="Times New Roman"/>
            <w:sz w:val="24"/>
            <w:szCs w:val="24"/>
          </w:rPr>
          <w:t>vo@kira.sk</w:t>
        </w:r>
      </w:hyperlink>
      <w:r w:rsidR="00EA1C6B" w:rsidRPr="00EA1C6B">
        <w:rPr>
          <w:rFonts w:ascii="Times New Roman" w:hAnsi="Times New Roman"/>
          <w:sz w:val="24"/>
          <w:szCs w:val="24"/>
        </w:rPr>
        <w:t xml:space="preserve"> </w:t>
      </w:r>
      <w:r w:rsidR="004B3C2C">
        <w:rPr>
          <w:rFonts w:ascii="Times New Roman" w:hAnsi="Times New Roman"/>
          <w:sz w:val="24"/>
          <w:szCs w:val="24"/>
        </w:rPr>
        <w:br/>
      </w:r>
      <w:r w:rsidR="00EA1C6B" w:rsidRPr="00EA1C6B">
        <w:rPr>
          <w:rFonts w:ascii="Times New Roman" w:hAnsi="Times New Roman"/>
          <w:sz w:val="24"/>
          <w:szCs w:val="24"/>
        </w:rPr>
        <w:t>vo formáte</w:t>
      </w:r>
      <w:r w:rsidR="000873E9">
        <w:rPr>
          <w:rFonts w:ascii="Times New Roman" w:hAnsi="Times New Roman"/>
          <w:sz w:val="24"/>
          <w:szCs w:val="24"/>
        </w:rPr>
        <w:t xml:space="preserve"> </w:t>
      </w:r>
      <w:r w:rsidR="00E372EA">
        <w:rPr>
          <w:rFonts w:ascii="Times New Roman" w:hAnsi="Times New Roman"/>
          <w:sz w:val="24"/>
          <w:szCs w:val="24"/>
        </w:rPr>
        <w:t>.pdf</w:t>
      </w:r>
      <w:r w:rsidR="00EA1C6B" w:rsidRPr="00EA1C6B">
        <w:rPr>
          <w:rFonts w:ascii="Times New Roman" w:hAnsi="Times New Roman"/>
          <w:sz w:val="24"/>
          <w:szCs w:val="24"/>
        </w:rPr>
        <w:t xml:space="preserve"> s označením </w:t>
      </w:r>
      <w:r w:rsidR="00EA1C6B" w:rsidRPr="00E372EA">
        <w:rPr>
          <w:rFonts w:ascii="Times New Roman" w:hAnsi="Times New Roman"/>
          <w:b/>
          <w:sz w:val="24"/>
          <w:szCs w:val="24"/>
        </w:rPr>
        <w:t>SÚŤAŽ –</w:t>
      </w:r>
      <w:r w:rsidR="00EA1C6B" w:rsidRPr="00EA1C6B">
        <w:rPr>
          <w:rFonts w:ascii="Times New Roman" w:hAnsi="Times New Roman"/>
          <w:b/>
          <w:bCs/>
          <w:sz w:val="24"/>
          <w:szCs w:val="24"/>
        </w:rPr>
        <w:t xml:space="preserve"> „</w:t>
      </w:r>
      <w:r w:rsidR="00756FF8">
        <w:rPr>
          <w:rFonts w:ascii="Times New Roman" w:hAnsi="Times New Roman"/>
          <w:b/>
          <w:sz w:val="24"/>
          <w:szCs w:val="24"/>
          <w:lang w:eastAsia="ar-SA"/>
        </w:rPr>
        <w:t>Stratégia udržateľnosti a rozvoja letiska Piešťany</w:t>
      </w:r>
      <w:r w:rsidR="00EA1C6B" w:rsidRPr="00611CA0">
        <w:rPr>
          <w:rFonts w:ascii="Times New Roman" w:hAnsi="Times New Roman"/>
          <w:b/>
          <w:i/>
          <w:iCs/>
          <w:sz w:val="24"/>
          <w:szCs w:val="24"/>
        </w:rPr>
        <w:t>“.</w:t>
      </w:r>
    </w:p>
    <w:p w14:paraId="179F7094" w14:textId="77777777" w:rsidR="00EA1C6B" w:rsidRPr="00EA1C6B" w:rsidRDefault="00EA1C6B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5AAE9031" w14:textId="18CB8815" w:rsidR="0029406E" w:rsidRPr="00EA1C6B" w:rsidRDefault="00F47E80" w:rsidP="001705C5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Lehota na predloženie cenových ponúk: </w:t>
      </w:r>
      <w:r w:rsidR="00E41ED9">
        <w:rPr>
          <w:rFonts w:ascii="Times New Roman" w:eastAsiaTheme="minorHAnsi" w:hAnsi="Times New Roman"/>
          <w:b/>
          <w:bCs/>
          <w:sz w:val="24"/>
          <w:szCs w:val="24"/>
        </w:rPr>
        <w:t>10</w:t>
      </w:r>
      <w:r w:rsidR="00BC1D95">
        <w:rPr>
          <w:rFonts w:ascii="Times New Roman" w:eastAsiaTheme="minorHAnsi" w:hAnsi="Times New Roman"/>
          <w:b/>
          <w:bCs/>
          <w:sz w:val="24"/>
          <w:szCs w:val="24"/>
        </w:rPr>
        <w:t xml:space="preserve">.12.2020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do </w:t>
      </w:r>
      <w:r w:rsidR="00BC1D95">
        <w:rPr>
          <w:rFonts w:ascii="Times New Roman" w:eastAsiaTheme="minorHAnsi" w:hAnsi="Times New Roman"/>
          <w:b/>
          <w:bCs/>
          <w:sz w:val="24"/>
          <w:szCs w:val="24"/>
        </w:rPr>
        <w:t>23:59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 hod.. </w:t>
      </w:r>
    </w:p>
    <w:p w14:paraId="75DE8B01" w14:textId="77777777" w:rsidR="0029406E" w:rsidRPr="00EA1C6B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75879215" w14:textId="77777777" w:rsidR="0029406E" w:rsidRPr="00EA1C6B" w:rsidRDefault="00F47E80" w:rsidP="001705C5">
      <w:pPr>
        <w:pStyle w:val="Odsekzoznamu"/>
        <w:numPr>
          <w:ilvl w:val="0"/>
          <w:numId w:val="37"/>
        </w:numPr>
        <w:autoSpaceDE w:val="0"/>
        <w:autoSpaceDN w:val="0"/>
        <w:adjustRightInd w:val="0"/>
        <w:spacing w:line="240" w:lineRule="auto"/>
        <w:ind w:left="284" w:hanging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Požiadavky na obsah ponuky a podmienky účasti uchádzačov: </w:t>
      </w:r>
    </w:p>
    <w:p w14:paraId="6CFC1F0B" w14:textId="77777777" w:rsidR="0029406E" w:rsidRPr="00EA1C6B" w:rsidRDefault="00F47E80" w:rsidP="001705C5">
      <w:pPr>
        <w:pStyle w:val="Odsekzoznamu"/>
        <w:numPr>
          <w:ilvl w:val="0"/>
          <w:numId w:val="38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Cenová ponuka 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v </w:t>
      </w:r>
      <w:r w:rsidR="00CA603B">
        <w:rPr>
          <w:rFonts w:ascii="Times New Roman" w:eastAsiaTheme="minorHAnsi" w:hAnsi="Times New Roman"/>
          <w:sz w:val="24"/>
          <w:szCs w:val="24"/>
        </w:rPr>
        <w:t>zmysle Prílohy č. 1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</w:p>
    <w:p w14:paraId="1F3FED19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Ak uchádzač nie je platcom DPH na túto skutočnosť upozorní vo svojej ponuke. </w:t>
      </w:r>
    </w:p>
    <w:p w14:paraId="7277948C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708AAF19" w14:textId="77777777" w:rsidR="0029406E" w:rsidRPr="00EA1C6B" w:rsidRDefault="00F47E80" w:rsidP="001705C5">
      <w:pPr>
        <w:pStyle w:val="Odsekzoznamu"/>
        <w:numPr>
          <w:ilvl w:val="0"/>
          <w:numId w:val="38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Doklady preukazujúce splnenie podmienok účasti: </w:t>
      </w:r>
    </w:p>
    <w:p w14:paraId="136C562F" w14:textId="77777777" w:rsidR="0029406E" w:rsidRPr="00EA1C6B" w:rsidRDefault="00F47E80" w:rsidP="001705C5">
      <w:pPr>
        <w:pStyle w:val="Odsekzoznamu"/>
        <w:numPr>
          <w:ilvl w:val="0"/>
          <w:numId w:val="39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</w:t>
      </w:r>
      <w:r w:rsidR="004B3C2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v § 32 ods. 1 písm. e) zákona 343/2015 Z. z. o verejnom obstarávaní –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je oprávnený </w:t>
      </w:r>
      <w:r w:rsidR="00EA1C6B" w:rsidRPr="00EA1C6B">
        <w:rPr>
          <w:rFonts w:ascii="Times New Roman" w:eastAsiaTheme="minorHAnsi" w:hAnsi="Times New Roman"/>
          <w:b/>
          <w:bCs/>
          <w:sz w:val="24"/>
          <w:szCs w:val="24"/>
        </w:rPr>
        <w:t>poskytovať služby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 zodpovedajúce predmetu zákazky. </w:t>
      </w:r>
    </w:p>
    <w:p w14:paraId="3E33058B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Verejný obstarávateľ si splnenie podmienky účasti úspešného uchádzača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podľa § 32 ods. 1 písm. e) zákona o verejnom obstarávaní overí na verejne dostupných portáloch </w:t>
      </w:r>
      <w:r w:rsidRPr="00EA1C6B">
        <w:rPr>
          <w:rFonts w:ascii="Times New Roman" w:eastAsiaTheme="minorHAnsi" w:hAnsi="Times New Roman"/>
          <w:sz w:val="24"/>
          <w:szCs w:val="24"/>
        </w:rPr>
        <w:t>obchodného registra alebo živnostenského registra, resp. iného relevantného registra.</w:t>
      </w:r>
    </w:p>
    <w:p w14:paraId="46686F60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2F859376" w14:textId="77777777" w:rsidR="0029406E" w:rsidRPr="00EA1C6B" w:rsidRDefault="00F47E80" w:rsidP="001705C5">
      <w:pPr>
        <w:pStyle w:val="Odsekzoznamu"/>
        <w:numPr>
          <w:ilvl w:val="0"/>
          <w:numId w:val="39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v § 32 ods. 1 písm. f) zákona o verejnom obstarávaní -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>nemá uložený zákaz účasti vo verejnom obstarávaní potvrdený konečným rozhodnutím v Slovenskej republike alebo v štáte sídla, miesta po</w:t>
      </w:r>
      <w:r w:rsidR="00DD3903">
        <w:rPr>
          <w:rFonts w:ascii="Times New Roman" w:eastAsiaTheme="minorHAnsi" w:hAnsi="Times New Roman"/>
          <w:b/>
          <w:bCs/>
          <w:sz w:val="24"/>
          <w:szCs w:val="24"/>
        </w:rPr>
        <w:t>dnikania alebo obvyklého pobytu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3276EAB0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preukazuje splnenie podmienky účasti predložením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čestného vyhlásenia </w:t>
      </w:r>
      <w:r w:rsidRPr="00EA1C6B">
        <w:rPr>
          <w:rFonts w:ascii="Times New Roman" w:eastAsiaTheme="minorHAnsi" w:hAnsi="Times New Roman"/>
          <w:sz w:val="24"/>
          <w:szCs w:val="24"/>
        </w:rPr>
        <w:t>podľa Prílohy č. 2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17162D18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</w:p>
    <w:p w14:paraId="48CCAC50" w14:textId="66C3938B" w:rsidR="0029406E" w:rsidRPr="00653316" w:rsidRDefault="00F47E80" w:rsidP="001705C5">
      <w:pPr>
        <w:pStyle w:val="Odsekzoznamu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lastRenderedPageBreak/>
        <w:t xml:space="preserve">Čestné vyhlásenie o neprítomnosti konfliktu záujmov </w:t>
      </w:r>
      <w:r w:rsidRPr="00EA1C6B">
        <w:rPr>
          <w:rFonts w:ascii="Times New Roman" w:eastAsiaTheme="minorHAnsi" w:hAnsi="Times New Roman"/>
          <w:sz w:val="24"/>
          <w:szCs w:val="24"/>
        </w:rPr>
        <w:t>podľa Prílohy č. 3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78003999" w14:textId="77777777" w:rsidR="00653316" w:rsidRPr="00653316" w:rsidRDefault="00653316" w:rsidP="00653316">
      <w:pPr>
        <w:pStyle w:val="Odsekzoznamu"/>
        <w:autoSpaceDE w:val="0"/>
        <w:autoSpaceDN w:val="0"/>
        <w:adjustRightInd w:val="0"/>
        <w:spacing w:after="0"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2D265BEC" w14:textId="753754F8" w:rsidR="00653316" w:rsidRPr="00EA1C6B" w:rsidRDefault="00653316" w:rsidP="001705C5">
      <w:pPr>
        <w:pStyle w:val="Odsekzoznamu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>
        <w:rPr>
          <w:rFonts w:ascii="Times New Roman" w:eastAsiaTheme="minorHAnsi" w:hAnsi="Times New Roman"/>
          <w:b/>
          <w:bCs/>
          <w:sz w:val="24"/>
          <w:szCs w:val="24"/>
        </w:rPr>
        <w:t>Stručné zhrnutie / základná štruktúra stratégie.</w:t>
      </w:r>
    </w:p>
    <w:p w14:paraId="6EFB548C" w14:textId="77777777" w:rsidR="0029406E" w:rsidRPr="00EA1C6B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  <w:lang w:eastAsia="en-US"/>
        </w:rPr>
      </w:pPr>
    </w:p>
    <w:p w14:paraId="3AE776BF" w14:textId="437DFCBF" w:rsidR="0029406E" w:rsidRPr="00BC1D95" w:rsidRDefault="00F47E80" w:rsidP="00653316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BC1D95">
        <w:rPr>
          <w:rFonts w:eastAsiaTheme="minorHAnsi"/>
        </w:rPr>
        <w:t xml:space="preserve">Celá ponuka, tiež doklady a dokumenty v nej predložené musia byť vyhotovené v štátnom jazyku. </w:t>
      </w:r>
      <w:r w:rsidR="004B3C2C" w:rsidRPr="00BC1D95">
        <w:rPr>
          <w:rFonts w:eastAsiaTheme="minorHAnsi"/>
        </w:rPr>
        <w:br/>
      </w:r>
      <w:r w:rsidRPr="00BC1D95">
        <w:rPr>
          <w:rFonts w:eastAsiaTheme="minorHAnsi"/>
        </w:rPr>
        <w:t>Ak je doklad alebo dokument vyhotovený v cudzom jazyku</w:t>
      </w:r>
      <w:r w:rsidRPr="00BC1D95">
        <w:rPr>
          <w:rFonts w:eastAsiaTheme="minorHAnsi"/>
          <w:b/>
        </w:rPr>
        <w:t xml:space="preserve">, predkladá sa spolu s jeho úradným prekladom do štátneho jazyka; </w:t>
      </w:r>
      <w:r w:rsidRPr="00BC1D95">
        <w:rPr>
          <w:rFonts w:eastAsiaTheme="minorHAnsi"/>
        </w:rPr>
        <w:t xml:space="preserve">to neplatí pre ponuky, doklady a dokumenty vyhotovené v českom jazyku. </w:t>
      </w:r>
    </w:p>
    <w:p w14:paraId="6B5F5648" w14:textId="77777777" w:rsidR="00653316" w:rsidRDefault="00653316" w:rsidP="001705C5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5CC348D7" w14:textId="1908382A" w:rsidR="0029406E" w:rsidRPr="00EA1C6B" w:rsidRDefault="00F47E80" w:rsidP="001705C5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EA1C6B">
        <w:rPr>
          <w:rFonts w:eastAsiaTheme="minorHAnsi"/>
        </w:rPr>
        <w:t xml:space="preserve">Ponuka musí byť podpísaná štatutárnym orgánom uchádzača alebo osobou oprávnenou konať </w:t>
      </w:r>
      <w:r w:rsidR="004B3C2C">
        <w:rPr>
          <w:rFonts w:eastAsiaTheme="minorHAnsi"/>
        </w:rPr>
        <w:br/>
      </w:r>
      <w:r w:rsidRPr="00EA1C6B">
        <w:rPr>
          <w:rFonts w:eastAsiaTheme="minorHAnsi"/>
        </w:rPr>
        <w:t>za uchádzača (požaduje sa fotokópia úradne osvedčeného plnomocenstva).</w:t>
      </w:r>
    </w:p>
    <w:p w14:paraId="4ACE3693" w14:textId="77777777" w:rsidR="0029406E" w:rsidRPr="00EA1C6B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64107067" w14:textId="77777777" w:rsidR="0029406E" w:rsidRPr="00EA1C6B" w:rsidRDefault="00F47E80" w:rsidP="001705C5">
      <w:pPr>
        <w:pStyle w:val="Odsekzoznamu"/>
        <w:numPr>
          <w:ilvl w:val="0"/>
          <w:numId w:val="44"/>
        </w:numPr>
        <w:autoSpaceDE w:val="0"/>
        <w:autoSpaceDN w:val="0"/>
        <w:adjustRightInd w:val="0"/>
        <w:spacing w:line="240" w:lineRule="auto"/>
        <w:ind w:left="284" w:hanging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Kritériá vyhodnotenia ponúk: </w:t>
      </w:r>
    </w:p>
    <w:p w14:paraId="65B518CD" w14:textId="77777777" w:rsidR="0029406E" w:rsidRPr="00EA1C6B" w:rsidRDefault="00F47E80" w:rsidP="001705C5">
      <w:pPr>
        <w:pStyle w:val="Odsekzoznamu"/>
        <w:numPr>
          <w:ilvl w:val="0"/>
          <w:numId w:val="39"/>
        </w:numPr>
        <w:autoSpaceDE w:val="0"/>
        <w:autoSpaceDN w:val="0"/>
        <w:adjustRightInd w:val="0"/>
        <w:spacing w:line="240" w:lineRule="auto"/>
        <w:ind w:left="567" w:hanging="283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>najnižšia cena za celý predmet zákazky v EUR s</w:t>
      </w:r>
      <w:r w:rsidR="00E372EA">
        <w:rPr>
          <w:rFonts w:ascii="Times New Roman" w:eastAsiaTheme="minorHAnsi" w:hAnsi="Times New Roman"/>
          <w:b/>
          <w:bCs/>
          <w:sz w:val="24"/>
          <w:szCs w:val="24"/>
        </w:rPr>
        <w:t> 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>DPH</w:t>
      </w:r>
      <w:r w:rsidR="00E372EA">
        <w:rPr>
          <w:rFonts w:ascii="Times New Roman" w:eastAsiaTheme="minorHAnsi" w:hAnsi="Times New Roman"/>
          <w:b/>
          <w:bCs/>
          <w:sz w:val="24"/>
          <w:szCs w:val="24"/>
        </w:rPr>
        <w:t>.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</w:p>
    <w:p w14:paraId="6F855433" w14:textId="77777777" w:rsidR="0029406E" w:rsidRPr="00EA1C6B" w:rsidRDefault="00F47E80" w:rsidP="001705C5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EA1C6B">
        <w:rPr>
          <w:rFonts w:eastAsiaTheme="minorHAnsi"/>
        </w:rPr>
        <w:t>Úspešným uchádzačom sa stane ten uchádzač, ktorý predloží najnižšiu cen</w:t>
      </w:r>
      <w:r w:rsidR="00E372EA">
        <w:rPr>
          <w:rFonts w:eastAsiaTheme="minorHAnsi"/>
        </w:rPr>
        <w:t>u</w:t>
      </w:r>
      <w:r w:rsidRPr="00EA1C6B">
        <w:rPr>
          <w:rFonts w:eastAsiaTheme="minorHAnsi"/>
        </w:rPr>
        <w:t xml:space="preserve"> za celý predmet zákazky v EUR s DPH. O úspešnosti ponuky budú uchádzači informovaní. Ak uchádzač nie je platcom DPH, uvedie to v ponuke. </w:t>
      </w:r>
    </w:p>
    <w:p w14:paraId="592549AB" w14:textId="77777777" w:rsidR="00611CA0" w:rsidRPr="00EA1C6B" w:rsidRDefault="00611CA0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  <w:lang w:eastAsia="en-US"/>
        </w:rPr>
      </w:pPr>
    </w:p>
    <w:p w14:paraId="06880A81" w14:textId="77777777" w:rsidR="0029406E" w:rsidRPr="00EA1C6B" w:rsidRDefault="00F47E80" w:rsidP="001705C5">
      <w:pPr>
        <w:pStyle w:val="Odsekzoznamu"/>
        <w:numPr>
          <w:ilvl w:val="0"/>
          <w:numId w:val="44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Spôsob určenia ceny: </w:t>
      </w:r>
    </w:p>
    <w:p w14:paraId="2C07A120" w14:textId="77777777" w:rsidR="0029406E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om navrhovaná zmluvná cena za </w:t>
      </w:r>
      <w:r w:rsidR="00EA1C6B" w:rsidRPr="00EA1C6B">
        <w:rPr>
          <w:rFonts w:ascii="Times New Roman" w:eastAsiaTheme="minorHAnsi" w:hAnsi="Times New Roman"/>
          <w:sz w:val="24"/>
          <w:szCs w:val="24"/>
        </w:rPr>
        <w:t>poskytnutie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požadovaného predmetu zákazky, uvedená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>v ponuke uchádzača, bude vyjadrená v eurách bez dane z pridanej hodnoty, ako aj s daňou z pridanej hodnoty.</w:t>
      </w:r>
    </w:p>
    <w:p w14:paraId="3BBD0D2F" w14:textId="77777777" w:rsidR="0029406E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Návrh ceny musí byť spracovaný v zmysle zákona NR SR č.18/1996 Z. z. o cenách v znení neskorších predpisov, vyhlášky MF SR č.87/1996 Z. z., ktorou sa vykonáva zákon NR SR č.18/1996 Z. z.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o cenách v znení neskorších predpisov. </w:t>
      </w:r>
    </w:p>
    <w:p w14:paraId="5EAFA5A1" w14:textId="5355F723" w:rsidR="00272406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je pred predložením svojej ponuky povinný vziať do úvahy všetko, čo je nevyhnutné na úplné a riadne plnenie zmluvy, pričom do svojich cien zahrnie všetky náklady spojené s plnením predmetu zákazky uvedeným v časti Predmet zákazky. </w:t>
      </w:r>
    </w:p>
    <w:p w14:paraId="23F6EC0F" w14:textId="7B5426B0" w:rsidR="00653316" w:rsidRPr="00BC1D95" w:rsidRDefault="0065331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BC1D95">
        <w:rPr>
          <w:rFonts w:ascii="Times New Roman" w:eastAsiaTheme="minorHAnsi" w:hAnsi="Times New Roman"/>
          <w:sz w:val="24"/>
          <w:szCs w:val="24"/>
        </w:rPr>
        <w:t xml:space="preserve">Ak je uchádzač osoba identifikovaná pre DPH v inom členskom štáte EÚ, vo svojej ponuke musí pre účely vyhodnotenia </w:t>
      </w:r>
      <w:r w:rsidR="00DE5548" w:rsidRPr="00BC1D95">
        <w:rPr>
          <w:rFonts w:ascii="Times New Roman" w:eastAsiaTheme="minorHAnsi" w:hAnsi="Times New Roman"/>
          <w:sz w:val="24"/>
          <w:szCs w:val="24"/>
        </w:rPr>
        <w:t xml:space="preserve">uviesť cenu celkom, za ktorú </w:t>
      </w:r>
      <w:r w:rsidR="00053D71" w:rsidRPr="00BC1D95">
        <w:rPr>
          <w:rFonts w:ascii="Times New Roman" w:eastAsiaTheme="minorHAnsi" w:hAnsi="Times New Roman"/>
          <w:sz w:val="24"/>
          <w:szCs w:val="24"/>
        </w:rPr>
        <w:t xml:space="preserve">predmet zákazky ponúka (t. j. cenu, ku ktorej je pre účely vyhodnotenia pripočítaná DPH v zmysle zákona o DPH). Cenu bez DPH, výšku DPH a cenu s pripočítanou DPH uvedie v časti Formulár – CENOVÁ PONUKA, podľa ktorej sa budú ponuky vyhodnocovať. </w:t>
      </w:r>
    </w:p>
    <w:p w14:paraId="1371FE5D" w14:textId="77777777" w:rsidR="00EA1C6B" w:rsidRPr="00EA1C6B" w:rsidRDefault="00EA1C6B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1737E657" w14:textId="77777777" w:rsidR="00272406" w:rsidRPr="00EA1C6B" w:rsidRDefault="00F47E80" w:rsidP="001705C5">
      <w:pPr>
        <w:pStyle w:val="Odsekzoznamu"/>
        <w:numPr>
          <w:ilvl w:val="0"/>
          <w:numId w:val="44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Podmienky financovania predmetu zákazky a ďalšie informácie: </w:t>
      </w:r>
    </w:p>
    <w:p w14:paraId="568C660E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Predmet zákazky bude financovaný zo zdrojov rozpočtu verejného obstarávateľa. Splatnosť faktúr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je do 30 dní od doručenia faktúry objednávateľovi. </w:t>
      </w:r>
    </w:p>
    <w:p w14:paraId="633407BE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Všetky výdavky spojené s prípravou a predložením ponuky znáša uchádzač bez akéhokoľvek finančného nároku na verejného obstarávateľa. </w:t>
      </w:r>
    </w:p>
    <w:p w14:paraId="5E19EA00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>Verejný obstarávateľ si vyhradzuje právo neprijať ani jednu z predložených ponúk, ak nebudú zodpovedať finančným možnostiam verejného obstarávateľa, zároveň si vyhradzuje právo nevybrať uchádzača, resp. zrušiť verejné obstarávanie na zabezpečenie plnenia predmetu zákazky – ak nebude predložená ani jedna ponuka, ani jeden uchádzač nesplní podmienky účasti, ak sa zmenia okolnosti</w:t>
      </w:r>
      <w:r w:rsidR="00E372EA">
        <w:rPr>
          <w:rFonts w:ascii="Times New Roman" w:eastAsiaTheme="minorHAnsi" w:hAnsi="Times New Roman"/>
          <w:sz w:val="24"/>
          <w:szCs w:val="24"/>
        </w:rPr>
        <w:t>,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za ktorých bolo verejné obstarávanie vyhlásené. </w:t>
      </w:r>
    </w:p>
    <w:p w14:paraId="2332E402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7261EAAE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Prílohy: </w:t>
      </w:r>
    </w:p>
    <w:p w14:paraId="3174F9C4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Formulár – Cenová ponuka </w:t>
      </w:r>
    </w:p>
    <w:p w14:paraId="6F9EA50C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Čestné vyhlásenie </w:t>
      </w:r>
    </w:p>
    <w:p w14:paraId="342EBD30" w14:textId="665D2D3D" w:rsidR="00272406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Čestné vyhlásenie o neprítomnosti konfliktu záujmov </w:t>
      </w:r>
    </w:p>
    <w:p w14:paraId="001CAFC9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67906139" w14:textId="77777777" w:rsidR="00EA1C6B" w:rsidRDefault="00EA1C6B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28EEB22F" w14:textId="78C11128" w:rsidR="00272406" w:rsidRPr="00B8368F" w:rsidRDefault="00F47E80" w:rsidP="00B8368F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lastRenderedPageBreak/>
        <w:t xml:space="preserve">V Trnave, dňa </w:t>
      </w:r>
      <w:r w:rsidR="006B75DA">
        <w:rPr>
          <w:rFonts w:ascii="Times New Roman" w:eastAsiaTheme="minorHAnsi" w:hAnsi="Times New Roman"/>
          <w:sz w:val="24"/>
          <w:szCs w:val="24"/>
        </w:rPr>
        <w:t>27.11.2020</w:t>
      </w:r>
      <w:r w:rsidR="00053D71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68367B34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0D217AB2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586CBB5B" w14:textId="21002CAE" w:rsidR="00272406" w:rsidRPr="00EA1C6B" w:rsidRDefault="006B75DA" w:rsidP="006B75DA">
      <w:pPr>
        <w:pStyle w:val="Odsekzoznamu"/>
        <w:tabs>
          <w:tab w:val="left" w:pos="284"/>
          <w:tab w:val="left" w:pos="7497"/>
        </w:tabs>
        <w:autoSpaceDE w:val="0"/>
        <w:autoSpaceDN w:val="0"/>
        <w:adjustRightInd w:val="0"/>
        <w:spacing w:after="0" w:line="240" w:lineRule="auto"/>
        <w:ind w:left="284" w:firstLine="7513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>v.r.</w:t>
      </w:r>
      <w:r w:rsidR="000873E9">
        <w:rPr>
          <w:rFonts w:ascii="Times New Roman" w:eastAsiaTheme="minorHAnsi" w:hAnsi="Times New Roman"/>
          <w:sz w:val="24"/>
          <w:szCs w:val="24"/>
        </w:rPr>
        <w:t xml:space="preserve">    </w:t>
      </w:r>
    </w:p>
    <w:p w14:paraId="5E5C70D7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</w:t>
      </w:r>
      <w:r w:rsidR="00F47E80" w:rsidRPr="00EA1C6B">
        <w:rPr>
          <w:rFonts w:ascii="Times New Roman" w:eastAsiaTheme="minorHAnsi" w:hAnsi="Times New Roman"/>
          <w:sz w:val="24"/>
          <w:szCs w:val="24"/>
        </w:rPr>
        <w:t>...........................................................</w:t>
      </w:r>
    </w:p>
    <w:p w14:paraId="1B61DFB2" w14:textId="76DE24C2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               </w:t>
      </w:r>
      <w:r w:rsidR="00053D71">
        <w:rPr>
          <w:rFonts w:ascii="Times New Roman" w:eastAsiaTheme="minorHAnsi" w:hAnsi="Times New Roman"/>
          <w:sz w:val="24"/>
          <w:szCs w:val="24"/>
        </w:rPr>
        <w:t>Mgr. Viktor Maroši</w:t>
      </w:r>
      <w:r w:rsidR="00F47E80" w:rsidRPr="00EA1C6B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14CF5F3F" w14:textId="77777777" w:rsidR="00F47E80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</w:t>
      </w:r>
      <w:r w:rsidR="00EA1C6B">
        <w:rPr>
          <w:rFonts w:ascii="Times New Roman" w:eastAsiaTheme="minorHAnsi" w:hAnsi="Times New Roman"/>
          <w:sz w:val="24"/>
          <w:szCs w:val="24"/>
        </w:rPr>
        <w:t xml:space="preserve">                         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  </w:t>
      </w:r>
      <w:r w:rsidR="00F47E80" w:rsidRPr="00EA1C6B">
        <w:rPr>
          <w:rFonts w:ascii="Times New Roman" w:eastAsiaTheme="minorHAnsi" w:hAnsi="Times New Roman"/>
          <w:sz w:val="24"/>
          <w:szCs w:val="24"/>
        </w:rPr>
        <w:t xml:space="preserve">riaditeľ </w:t>
      </w:r>
      <w:r w:rsidR="00EA1C6B">
        <w:rPr>
          <w:rFonts w:ascii="Times New Roman" w:eastAsiaTheme="minorHAnsi" w:hAnsi="Times New Roman"/>
          <w:sz w:val="24"/>
          <w:szCs w:val="24"/>
        </w:rPr>
        <w:t>KIRA, n. o.</w:t>
      </w:r>
    </w:p>
    <w:p w14:paraId="7285B479" w14:textId="77777777" w:rsidR="00F47E80" w:rsidRDefault="00F47E80" w:rsidP="001705C5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0E6975D4" w14:textId="77777777" w:rsidR="00F47E80" w:rsidRDefault="00F47E80" w:rsidP="001705C5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7EDA00D5" w14:textId="77777777" w:rsidR="00F47E80" w:rsidRDefault="00F47E80" w:rsidP="001705C5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0C5EDBC6" w14:textId="77777777" w:rsidR="00F47E80" w:rsidRDefault="00F47E80" w:rsidP="001705C5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2E220017" w14:textId="77777777" w:rsidR="00F47E80" w:rsidRDefault="00F47E80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696A3EEE" w14:textId="77777777" w:rsidR="00EA1C6B" w:rsidRDefault="00EA1C6B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2BFD22BA" w14:textId="77777777" w:rsidR="00EA1C6B" w:rsidRDefault="00EA1C6B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292A137C" w14:textId="77777777" w:rsidR="001705C5" w:rsidRDefault="001705C5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4E3A54B0" w14:textId="77777777" w:rsidR="001705C5" w:rsidRDefault="001705C5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2ECFB935" w14:textId="77777777" w:rsidR="001705C5" w:rsidRDefault="001705C5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7200F4DA" w14:textId="77777777" w:rsidR="001705C5" w:rsidRDefault="001705C5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29BE3DCB" w14:textId="77777777" w:rsidR="001705C5" w:rsidRDefault="001705C5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02554C1F" w14:textId="77777777" w:rsidR="001705C5" w:rsidRDefault="001705C5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1D55FDA8" w14:textId="4335184B" w:rsidR="001705C5" w:rsidRDefault="001705C5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66F1CBC9" w14:textId="6523D65A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2AE32FF6" w14:textId="68B3AE1B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502B356C" w14:textId="24AD547E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288F1A9A" w14:textId="14FC3B99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2B871228" w14:textId="77D05D7F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0F9FD098" w14:textId="011209A6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2C08E226" w14:textId="6BD89229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6E6C29BD" w14:textId="468A1D0A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3B88D955" w14:textId="0C065D69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6B3A3C37" w14:textId="3424F73A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092D3F9E" w14:textId="27EE582E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7DB9B6FF" w14:textId="58AE501E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324475ED" w14:textId="076CD593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754A1F06" w14:textId="379512FB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6D05ECF0" w14:textId="175FB784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4E0FEE09" w14:textId="542BBA1E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2C8FEB7D" w14:textId="2849E50A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35E4872D" w14:textId="1B229B52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19AD67B1" w14:textId="2C6FAF0B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539B063F" w14:textId="7D4B8323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54F2D744" w14:textId="033927CB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42B8534A" w14:textId="34600EBC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64220C66" w14:textId="0942978C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5ABC9E50" w14:textId="111255B5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076EB0C9" w14:textId="3C80D30E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352D973B" w14:textId="310F6F6D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38327CE5" w14:textId="03EE1DEF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60FF0AE7" w14:textId="335218C9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6F8D9AD4" w14:textId="26799F9E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22ED39C1" w14:textId="01CD744A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08D37754" w14:textId="77777777" w:rsidR="00053D71" w:rsidRDefault="00053D71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06F0D8F3" w14:textId="77777777" w:rsidR="00EA1C6B" w:rsidRDefault="00EA1C6B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60BF8E42" w14:textId="77777777" w:rsidR="00EA1C6B" w:rsidRDefault="00EA1C6B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2FC16BB8" w14:textId="77777777" w:rsidR="00EA1C6B" w:rsidRDefault="00EA1C6B" w:rsidP="009E3974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7910CA22" w14:textId="77777777" w:rsidR="00BC1D95" w:rsidRDefault="00BC1D95" w:rsidP="009E3974">
      <w:pPr>
        <w:tabs>
          <w:tab w:val="left" w:pos="360"/>
        </w:tabs>
        <w:jc w:val="right"/>
        <w:rPr>
          <w:b/>
          <w:color w:val="000000"/>
          <w:sz w:val="22"/>
          <w:szCs w:val="22"/>
        </w:rPr>
      </w:pPr>
    </w:p>
    <w:p w14:paraId="2A4E4158" w14:textId="724FC3A0" w:rsidR="009E3974" w:rsidRDefault="009E3974" w:rsidP="009E3974">
      <w:pPr>
        <w:tabs>
          <w:tab w:val="left" w:pos="360"/>
        </w:tabs>
        <w:jc w:val="right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lastRenderedPageBreak/>
        <w:t>Príloha č.1</w:t>
      </w:r>
    </w:p>
    <w:p w14:paraId="172D9C19" w14:textId="77777777" w:rsidR="009E3974" w:rsidRDefault="009E3974" w:rsidP="009E3974">
      <w:pPr>
        <w:tabs>
          <w:tab w:val="left" w:pos="360"/>
        </w:tabs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Formulár - CENOVÁ PONUKA</w:t>
      </w:r>
    </w:p>
    <w:p w14:paraId="4BCA175D" w14:textId="77777777" w:rsidR="009E3974" w:rsidRDefault="009E3974" w:rsidP="009E3974">
      <w:pPr>
        <w:jc w:val="center"/>
        <w:rPr>
          <w:b/>
          <w:sz w:val="22"/>
          <w:szCs w:val="22"/>
        </w:rPr>
      </w:pPr>
    </w:p>
    <w:p w14:paraId="22EF320A" w14:textId="77777777" w:rsidR="009E3974" w:rsidRDefault="009E3974" w:rsidP="009E3974">
      <w:pPr>
        <w:jc w:val="center"/>
        <w:rPr>
          <w:b/>
          <w:sz w:val="22"/>
          <w:szCs w:val="22"/>
        </w:rPr>
      </w:pPr>
    </w:p>
    <w:p w14:paraId="603E78ED" w14:textId="512BB78C" w:rsidR="009E3974" w:rsidRPr="00EA1C6B" w:rsidRDefault="009E3974" w:rsidP="00723969">
      <w:pPr>
        <w:autoSpaceDE w:val="0"/>
        <w:autoSpaceDN w:val="0"/>
        <w:adjustRightInd w:val="0"/>
        <w:jc w:val="both"/>
        <w:rPr>
          <w:b/>
          <w:color w:val="FF0000"/>
          <w:sz w:val="22"/>
          <w:szCs w:val="22"/>
        </w:rPr>
      </w:pPr>
      <w:r w:rsidRPr="00611CA0">
        <w:rPr>
          <w:bCs/>
          <w:color w:val="000000"/>
        </w:rPr>
        <w:t>Predmet obstarávania:</w:t>
      </w:r>
      <w:r w:rsidRPr="00611CA0">
        <w:rPr>
          <w:b/>
          <w:bCs/>
          <w:color w:val="000000"/>
        </w:rPr>
        <w:t xml:space="preserve"> </w:t>
      </w:r>
      <w:r w:rsidR="00053D71">
        <w:rPr>
          <w:b/>
          <w:lang w:eastAsia="ar-SA"/>
        </w:rPr>
        <w:t>Stratégia udržateľnosti a rozvoja letiska Piešťany</w:t>
      </w:r>
    </w:p>
    <w:p w14:paraId="57B20705" w14:textId="77777777" w:rsidR="009E3974" w:rsidRDefault="009E3974" w:rsidP="009E3974">
      <w:pPr>
        <w:jc w:val="both"/>
        <w:rPr>
          <w:sz w:val="22"/>
          <w:szCs w:val="22"/>
        </w:rPr>
      </w:pPr>
    </w:p>
    <w:p w14:paraId="63C42C5F" w14:textId="77777777" w:rsidR="009E3974" w:rsidRPr="00173419" w:rsidRDefault="009E3974" w:rsidP="009E3974">
      <w:pPr>
        <w:rPr>
          <w:b/>
          <w:bCs/>
          <w:color w:val="000000"/>
        </w:rPr>
      </w:pPr>
    </w:p>
    <w:p w14:paraId="77E72561" w14:textId="77777777" w:rsidR="009E3974" w:rsidRPr="00173419" w:rsidRDefault="009E3974" w:rsidP="009E3974">
      <w:pPr>
        <w:jc w:val="both"/>
        <w:rPr>
          <w:rFonts w:cs="Arial"/>
          <w:b/>
        </w:rPr>
      </w:pPr>
      <w:r w:rsidRPr="00173419">
        <w:rPr>
          <w:rFonts w:cs="Arial"/>
          <w:b/>
        </w:rPr>
        <w:t>Identifikačné údaje uchádzača:</w:t>
      </w:r>
    </w:p>
    <w:p w14:paraId="7991F784" w14:textId="77777777" w:rsidR="009E3974" w:rsidRPr="00173419" w:rsidRDefault="009E3974" w:rsidP="009E3974">
      <w:pPr>
        <w:jc w:val="both"/>
        <w:rPr>
          <w:rFonts w:cs="Arial"/>
          <w:b/>
        </w:rPr>
      </w:pPr>
    </w:p>
    <w:p w14:paraId="6FD177C4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  <w:r w:rsidRPr="00173419">
        <w:rPr>
          <w:rFonts w:cs="Arial"/>
        </w:rPr>
        <w:t>Názov:</w:t>
      </w:r>
      <w:r w:rsidRPr="00173419">
        <w:rPr>
          <w:rFonts w:cs="Arial"/>
        </w:rPr>
        <w:tab/>
        <w:t>........................................................................</w:t>
      </w:r>
    </w:p>
    <w:p w14:paraId="51EC7AEF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78350FD7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  <w:r w:rsidRPr="00173419">
        <w:rPr>
          <w:rFonts w:cs="Arial"/>
        </w:rPr>
        <w:t>Adresa:</w:t>
      </w:r>
      <w:r w:rsidRPr="00173419">
        <w:rPr>
          <w:rFonts w:cs="Arial"/>
        </w:rPr>
        <w:tab/>
        <w:t>........................................................................</w:t>
      </w:r>
    </w:p>
    <w:p w14:paraId="26ADB653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71385482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  <w:r w:rsidRPr="00173419">
        <w:rPr>
          <w:rFonts w:cs="Arial"/>
        </w:rPr>
        <w:t>IČO:</w:t>
      </w:r>
      <w:r w:rsidRPr="00173419">
        <w:rPr>
          <w:rFonts w:cs="Arial"/>
        </w:rPr>
        <w:tab/>
        <w:t>........................................................................</w:t>
      </w:r>
    </w:p>
    <w:p w14:paraId="190EEE93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6CE32DE1" w14:textId="77777777" w:rsidR="009E3974" w:rsidRDefault="009E3974" w:rsidP="009E3974">
      <w:pPr>
        <w:rPr>
          <w:rFonts w:cs="Arial"/>
        </w:rPr>
      </w:pPr>
      <w:r>
        <w:rPr>
          <w:rFonts w:cs="Arial"/>
        </w:rPr>
        <w:t>Kontaktná osoba</w:t>
      </w:r>
      <w:r w:rsidRPr="00173419">
        <w:rPr>
          <w:rFonts w:cs="Arial"/>
        </w:rPr>
        <w:tab/>
      </w:r>
      <w:r w:rsidRPr="00173419">
        <w:rPr>
          <w:rFonts w:cs="Arial"/>
        </w:rPr>
        <w:tab/>
      </w:r>
      <w:r w:rsidRPr="00173419">
        <w:rPr>
          <w:rFonts w:cs="Arial"/>
        </w:rPr>
        <w:tab/>
      </w:r>
      <w:r>
        <w:rPr>
          <w:rFonts w:cs="Arial"/>
        </w:rPr>
        <w:t xml:space="preserve">                  </w:t>
      </w:r>
      <w:r w:rsidRPr="00173419">
        <w:rPr>
          <w:rFonts w:cs="Arial"/>
        </w:rPr>
        <w:t>........................................................................</w:t>
      </w:r>
    </w:p>
    <w:p w14:paraId="6263FE95" w14:textId="77777777" w:rsidR="009E3974" w:rsidRDefault="009E3974" w:rsidP="009E3974">
      <w:pPr>
        <w:rPr>
          <w:rFonts w:cs="Arial"/>
        </w:rPr>
      </w:pPr>
    </w:p>
    <w:p w14:paraId="312A7F0F" w14:textId="77777777" w:rsidR="009E3974" w:rsidRPr="00533200" w:rsidRDefault="009E3974" w:rsidP="009E3974">
      <w:pPr>
        <w:rPr>
          <w:bCs/>
          <w:color w:val="000000"/>
        </w:rPr>
      </w:pPr>
      <w:r w:rsidRPr="00173419">
        <w:rPr>
          <w:rFonts w:cs="Arial"/>
        </w:rPr>
        <w:t>Telefón</w:t>
      </w:r>
      <w:r>
        <w:rPr>
          <w:rFonts w:cs="Arial"/>
        </w:rPr>
        <w:t xml:space="preserve">                                                                 </w:t>
      </w:r>
      <w:r w:rsidRPr="00533200">
        <w:rPr>
          <w:rFonts w:cs="Arial"/>
        </w:rPr>
        <w:t>.........................................................................</w:t>
      </w:r>
    </w:p>
    <w:p w14:paraId="46592FA0" w14:textId="77777777" w:rsidR="009E3974" w:rsidRDefault="009E3974" w:rsidP="009E3974">
      <w:pPr>
        <w:rPr>
          <w:b/>
          <w:bCs/>
          <w:color w:val="000000"/>
        </w:rPr>
      </w:pPr>
      <w:r>
        <w:rPr>
          <w:rFonts w:cs="Arial"/>
        </w:rPr>
        <w:t xml:space="preserve">  </w:t>
      </w:r>
    </w:p>
    <w:p w14:paraId="6684EA69" w14:textId="77777777" w:rsidR="009E3974" w:rsidRPr="00533200" w:rsidRDefault="009E3974" w:rsidP="009E3974">
      <w:pPr>
        <w:rPr>
          <w:bCs/>
          <w:color w:val="000000"/>
        </w:rPr>
      </w:pPr>
      <w:r w:rsidRPr="00533200">
        <w:rPr>
          <w:bCs/>
          <w:color w:val="000000"/>
        </w:rPr>
        <w:t>E-mail:</w:t>
      </w:r>
      <w:r w:rsidRPr="00533200">
        <w:rPr>
          <w:rFonts w:cs="Arial"/>
        </w:rPr>
        <w:t xml:space="preserve">                                                              </w:t>
      </w:r>
      <w:r>
        <w:rPr>
          <w:rFonts w:cs="Arial"/>
        </w:rPr>
        <w:t xml:space="preserve">  </w:t>
      </w:r>
      <w:r w:rsidRPr="00533200">
        <w:rPr>
          <w:rFonts w:cs="Arial"/>
        </w:rPr>
        <w:t xml:space="preserve"> .........................................................................</w:t>
      </w:r>
    </w:p>
    <w:p w14:paraId="14219D75" w14:textId="77777777" w:rsidR="009E3974" w:rsidRPr="00173419" w:rsidRDefault="009E3974" w:rsidP="009E3974">
      <w:pPr>
        <w:rPr>
          <w:b/>
          <w:bCs/>
          <w:color w:val="000000"/>
        </w:rPr>
      </w:pPr>
    </w:p>
    <w:p w14:paraId="68A246C7" w14:textId="77777777" w:rsidR="009E3974" w:rsidRPr="00173419" w:rsidRDefault="009E3974" w:rsidP="009E3974">
      <w:pPr>
        <w:rPr>
          <w:b/>
          <w:bCs/>
          <w:color w:val="000000"/>
        </w:rPr>
      </w:pPr>
    </w:p>
    <w:tbl>
      <w:tblPr>
        <w:tblpPr w:leftFromText="141" w:rightFromText="141" w:bottomFromText="200" w:vertAnchor="text" w:horzAnchor="margin" w:tblpY="162"/>
        <w:tblW w:w="9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2268"/>
        <w:gridCol w:w="1701"/>
        <w:gridCol w:w="2004"/>
      </w:tblGrid>
      <w:tr w:rsidR="009E3974" w:rsidRPr="00173419" w14:paraId="10F336A6" w14:textId="77777777" w:rsidTr="00F4355D">
        <w:trPr>
          <w:trHeight w:val="662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21FC1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  <w:p w14:paraId="7F08F252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173419">
              <w:rPr>
                <w:lang w:eastAsia="en-US"/>
              </w:rPr>
              <w:t xml:space="preserve">Zoznam položiek </w:t>
            </w:r>
          </w:p>
          <w:p w14:paraId="1545315F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3CD79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  <w:r w:rsidRPr="00173419">
              <w:rPr>
                <w:lang w:eastAsia="en-US"/>
              </w:rPr>
              <w:t>ena bez DPH v Eu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E6B21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173419">
              <w:rPr>
                <w:lang w:eastAsia="en-US"/>
              </w:rPr>
              <w:t>DPH v Eur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0B877" w14:textId="77777777" w:rsidR="009E3974" w:rsidRPr="00173419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  <w:p w14:paraId="3C818127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  <w:r w:rsidRPr="00173419">
              <w:rPr>
                <w:lang w:eastAsia="en-US"/>
              </w:rPr>
              <w:t>ena s DPH v Eur</w:t>
            </w:r>
          </w:p>
          <w:p w14:paraId="4F44796D" w14:textId="77777777" w:rsidR="009E3974" w:rsidRPr="00173419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  <w:tr w:rsidR="009E3974" w:rsidRPr="00173419" w14:paraId="0A6872F6" w14:textId="77777777" w:rsidTr="009E3974">
        <w:trPr>
          <w:trHeight w:val="1111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D842EEF" w14:textId="77777777" w:rsidR="009E3974" w:rsidRPr="003E1DCE" w:rsidRDefault="009E3974" w:rsidP="00F4355D">
            <w:pPr>
              <w:spacing w:line="276" w:lineRule="auto"/>
              <w:rPr>
                <w:b/>
                <w:lang w:eastAsia="en-US"/>
              </w:rPr>
            </w:pPr>
            <w:r>
              <w:rPr>
                <w:b/>
              </w:rPr>
              <w:t xml:space="preserve">cena za </w:t>
            </w:r>
            <w:r w:rsidR="001873A3">
              <w:rPr>
                <w:b/>
              </w:rPr>
              <w:t>celý predmet zákazky</w:t>
            </w:r>
            <w:r w:rsidRPr="003E1DCE">
              <w:rPr>
                <w:b/>
              </w:rPr>
              <w:t xml:space="preserve"> 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3095C3E" w14:textId="77777777" w:rsidR="009E3974" w:rsidRPr="00CC36D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9249310" w14:textId="77777777" w:rsidR="009E3974" w:rsidRPr="00CC36D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0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B2A8CCD" w14:textId="77777777" w:rsidR="009E3974" w:rsidRPr="00CC36D5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</w:tbl>
    <w:p w14:paraId="640EFCB7" w14:textId="77777777" w:rsidR="009E3974" w:rsidRPr="00173419" w:rsidRDefault="009E3974" w:rsidP="009E3974">
      <w:pPr>
        <w:tabs>
          <w:tab w:val="left" w:pos="3975"/>
        </w:tabs>
      </w:pPr>
      <w:r w:rsidRPr="00173419">
        <w:tab/>
      </w:r>
    </w:p>
    <w:p w14:paraId="2E01DEE9" w14:textId="77777777" w:rsidR="009E3974" w:rsidRDefault="009E3974" w:rsidP="009E3974">
      <w:pPr>
        <w:jc w:val="both"/>
      </w:pPr>
    </w:p>
    <w:p w14:paraId="18D14FBD" w14:textId="77777777" w:rsidR="009E3974" w:rsidRPr="00173419" w:rsidRDefault="009E3974" w:rsidP="009E3974">
      <w:pPr>
        <w:jc w:val="both"/>
      </w:pPr>
      <w:r w:rsidRPr="00173419">
        <w:t>Cena obsahuje všetky náklady spojené s</w:t>
      </w:r>
      <w:r w:rsidR="00EA1C6B">
        <w:t> poskyt</w:t>
      </w:r>
      <w:r w:rsidR="001705C5">
        <w:t>ovaním</w:t>
      </w:r>
      <w:r w:rsidR="00EA1C6B">
        <w:t xml:space="preserve"> služieb.</w:t>
      </w:r>
    </w:p>
    <w:p w14:paraId="30ECB6E4" w14:textId="77777777" w:rsidR="009E3974" w:rsidRPr="00173419" w:rsidRDefault="009E3974" w:rsidP="009E3974">
      <w:pPr>
        <w:suppressAutoHyphens/>
        <w:autoSpaceDN w:val="0"/>
        <w:textAlignment w:val="baseline"/>
      </w:pPr>
      <w:r w:rsidRPr="00173419">
        <w:t>(ak uchádzač nie je platcom DPH, uvedie to v ponuke)</w:t>
      </w:r>
    </w:p>
    <w:p w14:paraId="04310945" w14:textId="77777777" w:rsidR="009E3974" w:rsidRDefault="009E3974" w:rsidP="009E3974">
      <w:pPr>
        <w:rPr>
          <w:sz w:val="22"/>
          <w:szCs w:val="22"/>
        </w:rPr>
      </w:pPr>
    </w:p>
    <w:p w14:paraId="683D57A2" w14:textId="77777777" w:rsidR="009E3974" w:rsidRDefault="009E3974" w:rsidP="009E3974">
      <w:pPr>
        <w:rPr>
          <w:sz w:val="22"/>
          <w:szCs w:val="22"/>
        </w:rPr>
      </w:pPr>
    </w:p>
    <w:p w14:paraId="1457CB34" w14:textId="77777777" w:rsidR="009E3974" w:rsidRDefault="009E3974" w:rsidP="009E3974">
      <w:pPr>
        <w:rPr>
          <w:sz w:val="22"/>
          <w:szCs w:val="22"/>
        </w:rPr>
      </w:pPr>
    </w:p>
    <w:p w14:paraId="071B4C35" w14:textId="77777777" w:rsidR="009E3974" w:rsidRDefault="009E3974" w:rsidP="009E3974">
      <w:pPr>
        <w:rPr>
          <w:sz w:val="22"/>
          <w:szCs w:val="22"/>
        </w:rPr>
      </w:pPr>
      <w:r>
        <w:rPr>
          <w:sz w:val="22"/>
          <w:szCs w:val="22"/>
        </w:rPr>
        <w:t>V ................................, dňa .....................</w:t>
      </w:r>
    </w:p>
    <w:p w14:paraId="3D473737" w14:textId="77777777" w:rsidR="009E3974" w:rsidRDefault="009E3974" w:rsidP="009E3974">
      <w:pPr>
        <w:rPr>
          <w:sz w:val="22"/>
          <w:szCs w:val="22"/>
        </w:rPr>
      </w:pPr>
    </w:p>
    <w:p w14:paraId="701E0807" w14:textId="77777777" w:rsidR="009E3974" w:rsidRDefault="009E3974" w:rsidP="009E3974">
      <w:pPr>
        <w:rPr>
          <w:sz w:val="22"/>
          <w:szCs w:val="22"/>
        </w:rPr>
      </w:pPr>
    </w:p>
    <w:p w14:paraId="4B26E695" w14:textId="77777777" w:rsidR="009E3974" w:rsidRDefault="009E3974" w:rsidP="009E3974">
      <w:pPr>
        <w:ind w:left="4248" w:firstLine="708"/>
        <w:rPr>
          <w:sz w:val="22"/>
          <w:szCs w:val="22"/>
        </w:rPr>
      </w:pPr>
      <w:r>
        <w:rPr>
          <w:sz w:val="22"/>
          <w:szCs w:val="22"/>
        </w:rPr>
        <w:t>.................................................................</w:t>
      </w:r>
    </w:p>
    <w:p w14:paraId="2E68CDA7" w14:textId="77777777" w:rsidR="009E3974" w:rsidRDefault="009E3974" w:rsidP="009E3974">
      <w:pPr>
        <w:ind w:left="2836" w:firstLine="709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</w:t>
      </w:r>
      <w:r w:rsidR="00C91905">
        <w:rPr>
          <w:sz w:val="22"/>
          <w:szCs w:val="22"/>
        </w:rPr>
        <w:tab/>
      </w:r>
      <w:r>
        <w:rPr>
          <w:sz w:val="22"/>
          <w:szCs w:val="22"/>
        </w:rPr>
        <w:t xml:space="preserve">podpis a pečiatka uchádzača </w:t>
      </w:r>
    </w:p>
    <w:p w14:paraId="05A64C40" w14:textId="77777777" w:rsidR="009E3974" w:rsidRDefault="009E3974" w:rsidP="009E3974">
      <w:pPr>
        <w:ind w:left="4956" w:firstLine="6"/>
        <w:rPr>
          <w:sz w:val="22"/>
          <w:szCs w:val="22"/>
        </w:rPr>
      </w:pPr>
      <w:r>
        <w:rPr>
          <w:sz w:val="22"/>
          <w:szCs w:val="22"/>
        </w:rPr>
        <w:t xml:space="preserve">(v súlade so zápisom v obchodnom registri, </w:t>
      </w:r>
      <w:r w:rsidR="00C91905">
        <w:rPr>
          <w:sz w:val="22"/>
          <w:szCs w:val="22"/>
        </w:rPr>
        <w:br/>
      </w:r>
      <w:r w:rsidR="00C91905">
        <w:rPr>
          <w:sz w:val="22"/>
          <w:szCs w:val="22"/>
        </w:rPr>
        <w:tab/>
      </w:r>
      <w:r w:rsidR="00C91905">
        <w:rPr>
          <w:sz w:val="22"/>
          <w:szCs w:val="22"/>
        </w:rPr>
        <w:tab/>
      </w:r>
      <w:r>
        <w:rPr>
          <w:sz w:val="22"/>
          <w:szCs w:val="22"/>
        </w:rPr>
        <w:t>resp. v živnostenskom registri)</w:t>
      </w:r>
    </w:p>
    <w:p w14:paraId="57C7D8CA" w14:textId="77777777" w:rsidR="00EA1C6B" w:rsidRDefault="00EA1C6B" w:rsidP="009E3974">
      <w:pPr>
        <w:ind w:left="4956" w:firstLine="6"/>
        <w:rPr>
          <w:sz w:val="22"/>
          <w:szCs w:val="22"/>
        </w:rPr>
      </w:pPr>
    </w:p>
    <w:p w14:paraId="28D4974C" w14:textId="77777777" w:rsidR="00EA1C6B" w:rsidRDefault="00EA1C6B" w:rsidP="009E3974">
      <w:pPr>
        <w:ind w:left="4956" w:firstLine="6"/>
        <w:rPr>
          <w:sz w:val="22"/>
          <w:szCs w:val="22"/>
        </w:rPr>
      </w:pPr>
    </w:p>
    <w:p w14:paraId="7EBD173F" w14:textId="77777777" w:rsidR="00EA1C6B" w:rsidRDefault="00EA1C6B" w:rsidP="00EA1C6B">
      <w:pPr>
        <w:rPr>
          <w:sz w:val="22"/>
          <w:szCs w:val="22"/>
        </w:rPr>
        <w:sectPr w:rsidR="00EA1C6B" w:rsidSect="00EA1C6B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93" w:right="1106" w:bottom="1418" w:left="851" w:header="720" w:footer="720" w:gutter="0"/>
          <w:cols w:space="720"/>
          <w:docGrid w:linePitch="360"/>
        </w:sectPr>
      </w:pPr>
    </w:p>
    <w:p w14:paraId="3731C785" w14:textId="77777777" w:rsidR="009E3974" w:rsidRPr="009E3974" w:rsidRDefault="009E3974" w:rsidP="00EA1C6B">
      <w:pPr>
        <w:rPr>
          <w:rFonts w:eastAsia="Franklin Gothic Book"/>
          <w:sz w:val="22"/>
          <w:szCs w:val="22"/>
        </w:rPr>
      </w:pPr>
    </w:p>
    <w:p w14:paraId="0BC00812" w14:textId="77777777" w:rsidR="009E3974" w:rsidRPr="009E3974" w:rsidRDefault="009E3974" w:rsidP="009E3974">
      <w:pPr>
        <w:jc w:val="right"/>
        <w:rPr>
          <w:rFonts w:eastAsia="Franklin Gothic Book"/>
          <w:b/>
        </w:rPr>
      </w:pPr>
      <w:r w:rsidRPr="009E3974">
        <w:rPr>
          <w:rFonts w:eastAsia="Franklin Gothic Book"/>
          <w:b/>
        </w:rPr>
        <w:t xml:space="preserve">Príloha č. 2 </w:t>
      </w:r>
    </w:p>
    <w:p w14:paraId="61024A57" w14:textId="77777777" w:rsidR="009E3974" w:rsidRPr="009E3974" w:rsidRDefault="009E3974" w:rsidP="009E3974">
      <w:pPr>
        <w:rPr>
          <w:rFonts w:eastAsia="Franklin Gothic Book"/>
          <w:sz w:val="20"/>
        </w:rPr>
      </w:pPr>
    </w:p>
    <w:p w14:paraId="2FEAE777" w14:textId="77777777" w:rsidR="009E3974" w:rsidRPr="009E3974" w:rsidRDefault="009E3974" w:rsidP="009E3974">
      <w:pPr>
        <w:rPr>
          <w:rFonts w:eastAsia="Franklin Gothic Book"/>
          <w:sz w:val="20"/>
        </w:rPr>
      </w:pPr>
    </w:p>
    <w:p w14:paraId="61BE7D5F" w14:textId="77777777" w:rsidR="009E3974" w:rsidRPr="009E3974" w:rsidRDefault="009E3974" w:rsidP="009E3974">
      <w:pPr>
        <w:rPr>
          <w:rFonts w:eastAsia="Franklin Gothic Book"/>
          <w:sz w:val="20"/>
        </w:rPr>
      </w:pPr>
    </w:p>
    <w:p w14:paraId="63DC87BE" w14:textId="77777777" w:rsidR="009E3974" w:rsidRPr="009E3974" w:rsidRDefault="009E3974" w:rsidP="009E3974">
      <w:pPr>
        <w:rPr>
          <w:rFonts w:eastAsia="Franklin Gothic Book"/>
          <w:sz w:val="20"/>
        </w:rPr>
      </w:pPr>
    </w:p>
    <w:p w14:paraId="1E5062E3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Č E S T N É  V Y H L Á S E N I E</w:t>
      </w:r>
    </w:p>
    <w:p w14:paraId="0CEE504C" w14:textId="77777777" w:rsidR="009E3974" w:rsidRPr="009E3974" w:rsidRDefault="009E3974" w:rsidP="009E3974">
      <w:pPr>
        <w:jc w:val="center"/>
        <w:rPr>
          <w:rFonts w:eastAsia="Franklin Gothic Book"/>
          <w:bCs/>
        </w:rPr>
      </w:pPr>
    </w:p>
    <w:p w14:paraId="2D8B1F12" w14:textId="77777777" w:rsidR="009E3974" w:rsidRPr="009E3974" w:rsidRDefault="009E3974" w:rsidP="009E3974">
      <w:pPr>
        <w:jc w:val="center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v zmysle § 32 ods. 2 písm. f) </w:t>
      </w:r>
      <w:r w:rsidRPr="009E3974">
        <w:rPr>
          <w:rFonts w:eastAsia="Franklin Gothic Book"/>
        </w:rPr>
        <w:t>zákona 343/2015 Z. z. o verejnom obstarávaní a o zmene a doplnení niektorých zákonov v znení neskorších predpisov</w:t>
      </w:r>
    </w:p>
    <w:p w14:paraId="4D33B680" w14:textId="77777777" w:rsidR="009E3974" w:rsidRPr="009E3974" w:rsidRDefault="009E3974" w:rsidP="009E3974">
      <w:pPr>
        <w:jc w:val="both"/>
        <w:rPr>
          <w:rFonts w:eastAsia="Franklin Gothic Book"/>
          <w:b/>
          <w:bCs/>
        </w:rPr>
      </w:pPr>
    </w:p>
    <w:p w14:paraId="53ED38D8" w14:textId="77777777" w:rsidR="001873A3" w:rsidRDefault="001873A3" w:rsidP="001873A3">
      <w:pPr>
        <w:jc w:val="both"/>
        <w:rPr>
          <w:rFonts w:eastAsia="Franklin Gothic Book"/>
        </w:rPr>
      </w:pPr>
    </w:p>
    <w:p w14:paraId="4EAAA955" w14:textId="066896ED" w:rsidR="00611CA0" w:rsidRPr="00611CA0" w:rsidRDefault="009E3974" w:rsidP="00611CA0">
      <w:pPr>
        <w:autoSpaceDE w:val="0"/>
        <w:autoSpaceDN w:val="0"/>
        <w:adjustRightInd w:val="0"/>
        <w:jc w:val="both"/>
        <w:rPr>
          <w:rFonts w:eastAsiaTheme="minorHAnsi"/>
          <w:color w:val="FF0000"/>
          <w:lang w:eastAsia="en-US"/>
        </w:rPr>
      </w:pPr>
      <w:r w:rsidRPr="00611CA0">
        <w:rPr>
          <w:rFonts w:eastAsia="Franklin Gothic Book"/>
        </w:rPr>
        <w:t>Predmet obstarávania:</w:t>
      </w:r>
      <w:r w:rsidRPr="00611CA0">
        <w:rPr>
          <w:rFonts w:eastAsia="Franklin Gothic Book"/>
          <w:b/>
        </w:rPr>
        <w:t xml:space="preserve"> </w:t>
      </w:r>
      <w:r w:rsidR="00053D71">
        <w:rPr>
          <w:b/>
          <w:lang w:eastAsia="ar-SA"/>
        </w:rPr>
        <w:t>Stratégia udržateľnosti a rozvoja letiska Piešťany</w:t>
      </w:r>
    </w:p>
    <w:p w14:paraId="042F0D2E" w14:textId="77777777" w:rsidR="009E3974" w:rsidRPr="00EA1C6B" w:rsidRDefault="009E3974" w:rsidP="001873A3">
      <w:pPr>
        <w:jc w:val="both"/>
        <w:rPr>
          <w:rFonts w:eastAsia="Franklin Gothic Book"/>
          <w:bCs/>
          <w:color w:val="FF0000"/>
        </w:rPr>
      </w:pPr>
    </w:p>
    <w:p w14:paraId="1C195563" w14:textId="77777777" w:rsidR="009E3974" w:rsidRPr="009E3974" w:rsidRDefault="009E3974" w:rsidP="009E3974">
      <w:pPr>
        <w:jc w:val="both"/>
        <w:rPr>
          <w:rFonts w:eastAsia="Franklin Gothic Book"/>
          <w:b/>
          <w:bCs/>
        </w:rPr>
      </w:pPr>
    </w:p>
    <w:p w14:paraId="12ED68DF" w14:textId="77777777" w:rsidR="009E3974" w:rsidRPr="009E3974" w:rsidRDefault="009E3974" w:rsidP="009E3974">
      <w:pPr>
        <w:spacing w:line="360" w:lineRule="auto"/>
        <w:jc w:val="both"/>
        <w:rPr>
          <w:rFonts w:eastAsia="Franklin Gothic Book"/>
          <w:b/>
          <w:bCs/>
        </w:rPr>
      </w:pPr>
    </w:p>
    <w:p w14:paraId="38DCE570" w14:textId="083CF1A8" w:rsidR="009E3974" w:rsidRPr="009E3974" w:rsidRDefault="009E3974" w:rsidP="009E3974">
      <w:pPr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>Uchádzač ............................</w:t>
      </w:r>
      <w:r w:rsidR="00723969">
        <w:rPr>
          <w:rFonts w:eastAsia="Franklin Gothic Book"/>
        </w:rPr>
        <w:t xml:space="preserve">........................ </w:t>
      </w:r>
      <w:r w:rsidRPr="009E3974">
        <w:rPr>
          <w:rFonts w:eastAsia="Franklin Gothic Book"/>
        </w:rPr>
        <w:t>(</w:t>
      </w:r>
      <w:r w:rsidR="00723969">
        <w:rPr>
          <w:rFonts w:eastAsia="Franklin Gothic Book"/>
        </w:rPr>
        <w:t>o</w:t>
      </w:r>
      <w:r w:rsidRPr="009E3974">
        <w:rPr>
          <w:rFonts w:eastAsia="Franklin Gothic Book"/>
        </w:rPr>
        <w:t>bchodné meno a sídlo),</w:t>
      </w:r>
    </w:p>
    <w:p w14:paraId="0D5ADCE5" w14:textId="77777777" w:rsidR="009E3974" w:rsidRPr="009E3974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71D9038C" w14:textId="77777777" w:rsidR="009E3974" w:rsidRPr="009E3974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 xml:space="preserve">týmto čestne vyhlasujem, že ku dňu lehoty na predkladanie ponúk spĺňam podmienku účasti v zmysle </w:t>
      </w:r>
      <w:r w:rsidR="006F01EE">
        <w:rPr>
          <w:rFonts w:eastAsia="Franklin Gothic Book"/>
        </w:rPr>
        <w:br/>
      </w:r>
      <w:r w:rsidRPr="009E3974">
        <w:rPr>
          <w:rFonts w:eastAsia="Franklin Gothic Book"/>
        </w:rPr>
        <w:t>§ 32 ods. 1 písm. f) zákona 343/2015 Z. z. o verejnom obstarávaní a o zmene a doplnení niektorých zákonov v znení neskorších predpisov – „nemá uložený zákaz účasti vo verejnom obstarávaní potvrdený konečným rozhodnutím v Slovenskej republike alebo v štáte sídla, miesta podnikania alebo obvyklého pobytu“.</w:t>
      </w:r>
    </w:p>
    <w:p w14:paraId="2D6A0134" w14:textId="77777777" w:rsidR="009E3974" w:rsidRPr="009E3974" w:rsidRDefault="009E3974" w:rsidP="009E3974">
      <w:pPr>
        <w:spacing w:line="360" w:lineRule="auto"/>
        <w:jc w:val="both"/>
        <w:rPr>
          <w:rFonts w:eastAsia="Franklin Gothic Book"/>
        </w:rPr>
      </w:pPr>
      <w:r w:rsidRPr="009E3974">
        <w:rPr>
          <w:rFonts w:eastAsia="Franklin Gothic Book"/>
        </w:rPr>
        <w:t xml:space="preserve">     </w:t>
      </w:r>
    </w:p>
    <w:p w14:paraId="56BCFEBB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2B8539C8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31066C13" w14:textId="77777777" w:rsidR="009E3974" w:rsidRPr="009E3974" w:rsidRDefault="009E3974" w:rsidP="009E3974">
      <w:pPr>
        <w:rPr>
          <w:rFonts w:eastAsia="Franklin Gothic Book"/>
        </w:rPr>
      </w:pPr>
    </w:p>
    <w:p w14:paraId="5E6CD424" w14:textId="77777777" w:rsidR="009E3974" w:rsidRPr="009E3974" w:rsidRDefault="009E3974" w:rsidP="009E3974">
      <w:pPr>
        <w:rPr>
          <w:rFonts w:eastAsia="Franklin Gothic Book"/>
        </w:rPr>
      </w:pPr>
      <w:r w:rsidRPr="009E3974">
        <w:rPr>
          <w:rFonts w:eastAsia="Franklin Gothic Book"/>
        </w:rPr>
        <w:t>V ............................, dňa .....................</w:t>
      </w:r>
    </w:p>
    <w:p w14:paraId="10134E9C" w14:textId="77777777" w:rsidR="009E3974" w:rsidRPr="009E3974" w:rsidRDefault="009E3974" w:rsidP="009E3974">
      <w:pPr>
        <w:rPr>
          <w:rFonts w:eastAsia="Franklin Gothic Book"/>
        </w:rPr>
      </w:pPr>
    </w:p>
    <w:p w14:paraId="4FBB6EDE" w14:textId="77777777" w:rsidR="009E3974" w:rsidRPr="009E3974" w:rsidRDefault="009E3974" w:rsidP="009E3974">
      <w:pPr>
        <w:rPr>
          <w:rFonts w:eastAsia="Franklin Gothic Book"/>
        </w:rPr>
      </w:pPr>
    </w:p>
    <w:p w14:paraId="64991D54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610701D2" w14:textId="77777777" w:rsidR="009E3974" w:rsidRPr="009E3974" w:rsidRDefault="009E3974" w:rsidP="00AF7D88">
      <w:pPr>
        <w:ind w:left="4956" w:firstLine="714"/>
        <w:rPr>
          <w:rFonts w:eastAsia="Franklin Gothic Book"/>
        </w:rPr>
      </w:pPr>
      <w:r w:rsidRPr="009E3974">
        <w:rPr>
          <w:rFonts w:eastAsia="Franklin Gothic Book"/>
        </w:rPr>
        <w:t>.............................................................</w:t>
      </w:r>
    </w:p>
    <w:p w14:paraId="64DDBB1D" w14:textId="77777777" w:rsidR="009E3974" w:rsidRPr="009E3974" w:rsidRDefault="009E3974" w:rsidP="00AF7D88">
      <w:pPr>
        <w:ind w:left="5812"/>
        <w:rPr>
          <w:rFonts w:eastAsia="Franklin Gothic Book"/>
        </w:rPr>
      </w:pPr>
      <w:r w:rsidRPr="009E3974">
        <w:rPr>
          <w:rFonts w:eastAsia="Franklin Gothic Book"/>
        </w:rPr>
        <w:t xml:space="preserve">      </w:t>
      </w:r>
      <w:r w:rsidR="000873E9">
        <w:rPr>
          <w:rFonts w:eastAsia="Franklin Gothic Book"/>
        </w:rPr>
        <w:t xml:space="preserve">   </w:t>
      </w:r>
      <w:r w:rsidRPr="009E3974">
        <w:rPr>
          <w:rFonts w:eastAsia="Franklin Gothic Book"/>
        </w:rPr>
        <w:t xml:space="preserve"> podpis a pečiatka uchádzač </w:t>
      </w:r>
    </w:p>
    <w:p w14:paraId="296041F8" w14:textId="77777777" w:rsidR="009E3974" w:rsidRPr="009E3974" w:rsidRDefault="000873E9" w:rsidP="00AF7D88">
      <w:pPr>
        <w:ind w:left="6237" w:hanging="1281"/>
        <w:rPr>
          <w:rFonts w:eastAsia="Franklin Gothic Book"/>
        </w:rPr>
      </w:pPr>
      <w:r>
        <w:rPr>
          <w:rFonts w:eastAsia="Franklin Gothic Book"/>
        </w:rPr>
        <w:t xml:space="preserve">          </w:t>
      </w:r>
      <w:r w:rsidR="009E3974" w:rsidRPr="009E3974">
        <w:rPr>
          <w:rFonts w:eastAsia="Franklin Gothic Book"/>
        </w:rPr>
        <w:t xml:space="preserve">  (v súlade so zápisom v obchodnom  registri,</w:t>
      </w:r>
      <w:r>
        <w:rPr>
          <w:rFonts w:eastAsia="Franklin Gothic Book"/>
        </w:rPr>
        <w:t xml:space="preserve"> </w:t>
      </w:r>
      <w:r w:rsidR="009E3974" w:rsidRPr="009E3974">
        <w:rPr>
          <w:rFonts w:eastAsia="Franklin Gothic Book"/>
        </w:rPr>
        <w:t xml:space="preserve">resp. v živnostenskom registri)                 </w:t>
      </w:r>
    </w:p>
    <w:p w14:paraId="6CCF994A" w14:textId="77777777" w:rsidR="009E3974" w:rsidRPr="009E3974" w:rsidRDefault="009E3974" w:rsidP="009E3974">
      <w:pPr>
        <w:rPr>
          <w:rFonts w:eastAsia="Franklin Gothic Book"/>
        </w:rPr>
      </w:pPr>
    </w:p>
    <w:p w14:paraId="73388FAF" w14:textId="77777777" w:rsidR="009E3974" w:rsidRPr="009E3974" w:rsidRDefault="009E3974" w:rsidP="009E3974">
      <w:pPr>
        <w:rPr>
          <w:rFonts w:eastAsia="Franklin Gothic Book"/>
        </w:rPr>
      </w:pPr>
    </w:p>
    <w:p w14:paraId="5BED2AAD" w14:textId="77777777" w:rsidR="009E3974" w:rsidRPr="009E3974" w:rsidRDefault="009E3974" w:rsidP="009E3974">
      <w:pPr>
        <w:rPr>
          <w:rFonts w:eastAsia="Franklin Gothic Book"/>
          <w:b/>
        </w:rPr>
      </w:pPr>
    </w:p>
    <w:p w14:paraId="348B23A9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58E3EB0D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3ABD37B3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080EB00A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3684133A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03E25644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1D14190A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2711602A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60A2E254" w14:textId="77777777" w:rsidR="00EA1C6B" w:rsidRPr="009E3974" w:rsidRDefault="00EA1C6B" w:rsidP="009E3974">
      <w:pPr>
        <w:rPr>
          <w:rFonts w:eastAsia="Franklin Gothic Book"/>
        </w:rPr>
      </w:pPr>
    </w:p>
    <w:p w14:paraId="63D19DC2" w14:textId="77777777" w:rsidR="009E3974" w:rsidRPr="009E3974" w:rsidRDefault="009E3974" w:rsidP="009E3974">
      <w:pPr>
        <w:rPr>
          <w:rFonts w:eastAsia="Franklin Gothic Book"/>
        </w:rPr>
      </w:pPr>
    </w:p>
    <w:p w14:paraId="7B9E153B" w14:textId="77777777" w:rsidR="009E3974" w:rsidRPr="009E3974" w:rsidRDefault="009E3974" w:rsidP="009E3974">
      <w:pPr>
        <w:jc w:val="right"/>
        <w:rPr>
          <w:rFonts w:eastAsia="Franklin Gothic Book"/>
          <w:b/>
        </w:rPr>
      </w:pPr>
      <w:r w:rsidRPr="009E3974">
        <w:rPr>
          <w:rFonts w:eastAsia="Franklin Gothic Book"/>
          <w:b/>
        </w:rPr>
        <w:lastRenderedPageBreak/>
        <w:t>Príloha č. 3</w:t>
      </w:r>
    </w:p>
    <w:p w14:paraId="7AA17F00" w14:textId="77777777" w:rsidR="009E3974" w:rsidRPr="009E3974" w:rsidRDefault="009E3974" w:rsidP="009E3974">
      <w:pPr>
        <w:ind w:left="4956" w:firstLine="6"/>
        <w:rPr>
          <w:rFonts w:eastAsia="Franklin Gothic Book"/>
          <w:b/>
        </w:rPr>
      </w:pPr>
    </w:p>
    <w:p w14:paraId="20922BE5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22AAC4A3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0C466FE5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053F4D08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Č E S T N É  V Y H L Á S E N I E</w:t>
      </w:r>
    </w:p>
    <w:p w14:paraId="687ADF28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4CCFE4A9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o neprítomnosti konfliktu záujmov</w:t>
      </w:r>
    </w:p>
    <w:p w14:paraId="5E840D25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0AF937E9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3091F203" w14:textId="4EA68350" w:rsidR="009E3974" w:rsidRPr="009E3974" w:rsidRDefault="009E3974" w:rsidP="00053D71">
      <w:pPr>
        <w:autoSpaceDE w:val="0"/>
        <w:autoSpaceDN w:val="0"/>
        <w:adjustRightInd w:val="0"/>
        <w:jc w:val="both"/>
        <w:rPr>
          <w:rFonts w:eastAsia="Franklin Gothic Book"/>
          <w:sz w:val="20"/>
        </w:rPr>
      </w:pPr>
      <w:r w:rsidRPr="00611CA0">
        <w:rPr>
          <w:rFonts w:eastAsia="Franklin Gothic Book"/>
        </w:rPr>
        <w:t>Predmet obstarávania:</w:t>
      </w:r>
      <w:r w:rsidRPr="00611CA0">
        <w:rPr>
          <w:rFonts w:eastAsia="Franklin Gothic Book"/>
          <w:b/>
        </w:rPr>
        <w:t xml:space="preserve"> </w:t>
      </w:r>
      <w:r w:rsidR="00053D71">
        <w:rPr>
          <w:b/>
          <w:lang w:eastAsia="ar-SA"/>
        </w:rPr>
        <w:t>Stratégia udržateľnosti a rozvoja letiska Piešťany</w:t>
      </w:r>
    </w:p>
    <w:p w14:paraId="69FE385A" w14:textId="77777777" w:rsidR="009E3974" w:rsidRPr="009E3974" w:rsidRDefault="009E3974" w:rsidP="009E3974">
      <w:pPr>
        <w:spacing w:line="360" w:lineRule="auto"/>
        <w:jc w:val="both"/>
        <w:rPr>
          <w:rFonts w:eastAsia="Franklin Gothic Book"/>
          <w:sz w:val="20"/>
        </w:rPr>
      </w:pPr>
    </w:p>
    <w:p w14:paraId="58C4B7AD" w14:textId="77777777" w:rsidR="009E3974" w:rsidRPr="009E3974" w:rsidRDefault="009E3974" w:rsidP="009E3974">
      <w:pPr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>Uchádzač ............................(Obchodné meno a sídlo), zastúpený ............................................</w:t>
      </w:r>
    </w:p>
    <w:p w14:paraId="0DC73FAB" w14:textId="77777777" w:rsidR="009E3974" w:rsidRPr="009E3974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2FE2321A" w14:textId="77777777" w:rsidR="009E3974" w:rsidRPr="009E3974" w:rsidRDefault="009E3974" w:rsidP="009E3974">
      <w:pPr>
        <w:keepNext/>
        <w:keepLines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 xml:space="preserve">týmto </w:t>
      </w:r>
      <w:r w:rsidRPr="009E3974">
        <w:rPr>
          <w:rFonts w:eastAsia="Franklin Gothic Book"/>
          <w:bCs/>
        </w:rPr>
        <w:t>čestne vyhlasujem, že v súvislosti s uvedeným postupom zadávania zákazky:</w:t>
      </w:r>
    </w:p>
    <w:p w14:paraId="13A8E504" w14:textId="77777777" w:rsidR="009E3974" w:rsidRPr="009E3974" w:rsidRDefault="009E3974" w:rsidP="009E3974">
      <w:pPr>
        <w:keepNext/>
        <w:keepLines/>
        <w:numPr>
          <w:ilvl w:val="0"/>
          <w:numId w:val="5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nevyvíjal som a nebudem vyvíjať voči žiadnej osobe na strane verejného obstarávateľa, </w:t>
      </w:r>
      <w:r w:rsidR="006F01EE">
        <w:rPr>
          <w:rFonts w:eastAsia="Franklin Gothic Book"/>
          <w:bCs/>
        </w:rPr>
        <w:br/>
      </w:r>
      <w:r w:rsidRPr="009E3974">
        <w:rPr>
          <w:rFonts w:eastAsia="Franklin Gothic Book"/>
          <w:bCs/>
        </w:rPr>
        <w:t>ktorá je alebo by mohla byť zainteresovaná v zmysle ustanovení § 23 ods. 3 zákona č. 343/2015 Z.</w:t>
      </w:r>
      <w:r w:rsidR="00AF7D88">
        <w:rPr>
          <w:rFonts w:eastAsia="Franklin Gothic Book"/>
          <w:bCs/>
        </w:rPr>
        <w:t xml:space="preserve"> </w:t>
      </w:r>
      <w:r w:rsidRPr="009E3974">
        <w:rPr>
          <w:rFonts w:eastAsia="Franklin Gothic Book"/>
          <w:bCs/>
        </w:rPr>
        <w:t>z. o verejnom obstarávaní a o zmene a doplnení niektorých zákonov v platnom znení (</w:t>
      </w:r>
      <w:r w:rsidRPr="009E3974">
        <w:rPr>
          <w:rFonts w:eastAsia="Franklin Gothic Book"/>
          <w:b/>
          <w:bCs/>
        </w:rPr>
        <w:t>„zainteresovaná osoba</w:t>
      </w:r>
      <w:r w:rsidRPr="009E3974">
        <w:rPr>
          <w:rFonts w:eastAsia="Franklin Gothic Book"/>
          <w:bCs/>
        </w:rPr>
        <w:t>“) akékoľvek aktivity, ktoré vy mohli viesť k zvýhodneniu nášho postavenia vo verejnej súťaži,</w:t>
      </w:r>
    </w:p>
    <w:p w14:paraId="51668E90" w14:textId="77777777" w:rsidR="009E3974" w:rsidRPr="009E3974" w:rsidRDefault="009E3974" w:rsidP="009E3974">
      <w:pPr>
        <w:keepNext/>
        <w:keepLines/>
        <w:numPr>
          <w:ilvl w:val="0"/>
          <w:numId w:val="5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neposkytol som a neposkytnem akejkoľvek čo i len potencionálne zainteresovanej osobe priamo alebo nepriamo akúkoľvek finančnú alebo vecnú výhodu ako motiváciu alebo odmenu súvisiacu so zadaním tejto zákazky, </w:t>
      </w:r>
    </w:p>
    <w:p w14:paraId="6678086C" w14:textId="77777777" w:rsidR="009E3974" w:rsidRPr="009E3974" w:rsidRDefault="009E3974" w:rsidP="009E3974">
      <w:pPr>
        <w:keepNext/>
        <w:keepLines/>
        <w:numPr>
          <w:ilvl w:val="0"/>
          <w:numId w:val="5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>budem</w:t>
      </w:r>
      <w:r w:rsidR="001E1B1E">
        <w:rPr>
          <w:rFonts w:eastAsia="Franklin Gothic Book"/>
          <w:bCs/>
        </w:rPr>
        <w:t xml:space="preserve"> </w:t>
      </w:r>
      <w:r w:rsidRPr="009E3974">
        <w:rPr>
          <w:rFonts w:eastAsia="Franklin Gothic Book"/>
          <w:bCs/>
        </w:rPr>
        <w:t xml:space="preserve">bezodkladne informovať verejného obstarávateľa o akejkoľvek situácii, </w:t>
      </w:r>
      <w:r w:rsidR="006F01EE">
        <w:rPr>
          <w:rFonts w:eastAsia="Franklin Gothic Book"/>
          <w:bCs/>
        </w:rPr>
        <w:br/>
      </w:r>
      <w:r w:rsidRPr="009E3974">
        <w:rPr>
          <w:rFonts w:eastAsia="Franklin Gothic Book"/>
          <w:bCs/>
        </w:rPr>
        <w:t>ktorá je považovaná za konflikt záujmov alebo ktorá by mohla viesť ku konfliktu záujmov kedykoľvek v priebehu procesu verejného obstarávania,</w:t>
      </w:r>
    </w:p>
    <w:p w14:paraId="25E7F678" w14:textId="77777777" w:rsidR="009E3974" w:rsidRPr="009E3974" w:rsidRDefault="009E3974" w:rsidP="009E3974">
      <w:pPr>
        <w:keepNext/>
        <w:keepLines/>
        <w:numPr>
          <w:ilvl w:val="0"/>
          <w:numId w:val="5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>poskytnem verejnému obstarávateľovi v postupe tohto verejného obstarávania presné, pravdivé a úplné informácie.</w:t>
      </w:r>
    </w:p>
    <w:p w14:paraId="4EE72E43" w14:textId="77777777" w:rsidR="009E3974" w:rsidRPr="009E3974" w:rsidRDefault="009E3974" w:rsidP="009E3974">
      <w:pPr>
        <w:keepNext/>
        <w:keepLines/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 </w:t>
      </w:r>
    </w:p>
    <w:p w14:paraId="15E6A3EC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4C2B5792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35CB56C7" w14:textId="77777777" w:rsidR="009E3974" w:rsidRPr="009E3974" w:rsidRDefault="009E3974" w:rsidP="009E3974">
      <w:pPr>
        <w:rPr>
          <w:rFonts w:eastAsia="Franklin Gothic Book"/>
        </w:rPr>
      </w:pPr>
    </w:p>
    <w:p w14:paraId="54CCE8DB" w14:textId="77777777" w:rsidR="009E3974" w:rsidRPr="009E3974" w:rsidRDefault="009E3974" w:rsidP="009E3974">
      <w:pPr>
        <w:rPr>
          <w:rFonts w:eastAsia="Franklin Gothic Book"/>
        </w:rPr>
      </w:pPr>
      <w:r w:rsidRPr="009E3974">
        <w:rPr>
          <w:rFonts w:eastAsia="Franklin Gothic Book"/>
        </w:rPr>
        <w:t>V ............................, dňa .....................</w:t>
      </w:r>
    </w:p>
    <w:p w14:paraId="540E0E39" w14:textId="77777777" w:rsidR="009E3974" w:rsidRPr="009E3974" w:rsidRDefault="009E3974" w:rsidP="009E3974">
      <w:pPr>
        <w:rPr>
          <w:rFonts w:eastAsia="Franklin Gothic Book"/>
        </w:rPr>
      </w:pPr>
    </w:p>
    <w:p w14:paraId="3A44736E" w14:textId="77777777" w:rsidR="009E3974" w:rsidRPr="009E3974" w:rsidRDefault="009E3974" w:rsidP="009E3974">
      <w:pPr>
        <w:rPr>
          <w:rFonts w:eastAsia="Franklin Gothic Book"/>
        </w:rPr>
      </w:pPr>
    </w:p>
    <w:p w14:paraId="6F0D0AD1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6264D52E" w14:textId="77777777" w:rsidR="009E3974" w:rsidRPr="009E3974" w:rsidRDefault="009E3974" w:rsidP="009E3974">
      <w:pPr>
        <w:ind w:left="4956"/>
        <w:rPr>
          <w:rFonts w:eastAsia="Franklin Gothic Book"/>
        </w:rPr>
      </w:pPr>
      <w:r w:rsidRPr="009E3974">
        <w:rPr>
          <w:rFonts w:eastAsia="Franklin Gothic Book"/>
        </w:rPr>
        <w:t xml:space="preserve">           .............................................................</w:t>
      </w:r>
    </w:p>
    <w:p w14:paraId="51533D39" w14:textId="77777777" w:rsidR="009E3974" w:rsidRPr="009E3974" w:rsidRDefault="009E3974" w:rsidP="009E3974">
      <w:pPr>
        <w:ind w:left="4956"/>
        <w:rPr>
          <w:rFonts w:eastAsia="Franklin Gothic Book"/>
        </w:rPr>
      </w:pPr>
      <w:r w:rsidRPr="009E3974">
        <w:rPr>
          <w:rFonts w:eastAsia="Franklin Gothic Book"/>
        </w:rPr>
        <w:t xml:space="preserve">           </w:t>
      </w:r>
      <w:r w:rsidR="009479C6">
        <w:rPr>
          <w:rFonts w:eastAsia="Franklin Gothic Book"/>
        </w:rPr>
        <w:t xml:space="preserve">       </w:t>
      </w:r>
      <w:r w:rsidR="000873E9">
        <w:rPr>
          <w:rFonts w:eastAsia="Franklin Gothic Book"/>
        </w:rPr>
        <w:t xml:space="preserve">   </w:t>
      </w:r>
      <w:r w:rsidR="009479C6">
        <w:rPr>
          <w:rFonts w:eastAsia="Franklin Gothic Book"/>
        </w:rPr>
        <w:t xml:space="preserve"> </w:t>
      </w:r>
      <w:r w:rsidRPr="009E3974">
        <w:rPr>
          <w:rFonts w:eastAsia="Franklin Gothic Book"/>
        </w:rPr>
        <w:t xml:space="preserve">podpis a pečiatka uchádzač </w:t>
      </w:r>
    </w:p>
    <w:p w14:paraId="016082B0" w14:textId="77777777" w:rsidR="009E3974" w:rsidRPr="009E3974" w:rsidRDefault="009E3974" w:rsidP="009E3974">
      <w:pPr>
        <w:ind w:left="5387" w:hanging="5387"/>
        <w:rPr>
          <w:rFonts w:eastAsia="Franklin Gothic Book"/>
        </w:rPr>
      </w:pPr>
      <w:r w:rsidRPr="009E3974">
        <w:rPr>
          <w:rFonts w:eastAsia="Franklin Gothic Book"/>
        </w:rPr>
        <w:t xml:space="preserve">                                                                              </w:t>
      </w:r>
      <w:r w:rsidR="000873E9">
        <w:rPr>
          <w:rFonts w:eastAsia="Franklin Gothic Book"/>
        </w:rPr>
        <w:t xml:space="preserve">           </w:t>
      </w:r>
      <w:r w:rsidRPr="009E3974">
        <w:rPr>
          <w:rFonts w:eastAsia="Franklin Gothic Book"/>
        </w:rPr>
        <w:t xml:space="preserve">  (v súlade so zápisom v obchodnom registri, </w:t>
      </w:r>
      <w:r w:rsidR="00C91905">
        <w:rPr>
          <w:rFonts w:eastAsia="Franklin Gothic Book"/>
        </w:rPr>
        <w:br/>
      </w:r>
      <w:r w:rsidR="000873E9">
        <w:rPr>
          <w:rFonts w:eastAsia="Franklin Gothic Book"/>
        </w:rPr>
        <w:t xml:space="preserve">            </w:t>
      </w:r>
      <w:r w:rsidRPr="009E3974">
        <w:rPr>
          <w:rFonts w:eastAsia="Franklin Gothic Book"/>
        </w:rPr>
        <w:t xml:space="preserve">resp. v živnostenskom registri)            </w:t>
      </w:r>
    </w:p>
    <w:p w14:paraId="6E823848" w14:textId="77777777" w:rsidR="009E3974" w:rsidRPr="009E3974" w:rsidRDefault="009E3974" w:rsidP="009E3974">
      <w:pPr>
        <w:ind w:left="5954" w:hanging="567"/>
        <w:rPr>
          <w:rFonts w:eastAsia="Franklin Gothic Book"/>
        </w:rPr>
      </w:pPr>
    </w:p>
    <w:p w14:paraId="14B611A7" w14:textId="77777777" w:rsidR="009E3974" w:rsidRPr="009E3974" w:rsidRDefault="009E3974" w:rsidP="009E3974">
      <w:pPr>
        <w:ind w:left="5954" w:hanging="567"/>
        <w:rPr>
          <w:rFonts w:eastAsia="Franklin Gothic Book"/>
        </w:rPr>
      </w:pPr>
    </w:p>
    <w:p w14:paraId="27CFFD79" w14:textId="77777777" w:rsidR="009E3974" w:rsidRPr="009E3974" w:rsidRDefault="009E3974" w:rsidP="009E3974">
      <w:pPr>
        <w:rPr>
          <w:rFonts w:eastAsia="Franklin Gothic Book"/>
          <w:b/>
        </w:rPr>
      </w:pPr>
    </w:p>
    <w:p w14:paraId="713BE192" w14:textId="77777777" w:rsidR="009E3974" w:rsidRDefault="009E3974" w:rsidP="009E3974">
      <w:pPr>
        <w:jc w:val="right"/>
        <w:rPr>
          <w:rFonts w:eastAsia="Franklin Gothic Book"/>
          <w:b/>
        </w:rPr>
      </w:pPr>
    </w:p>
    <w:p w14:paraId="21499D58" w14:textId="77777777" w:rsidR="001873A3" w:rsidRDefault="001873A3" w:rsidP="009E3974">
      <w:pPr>
        <w:jc w:val="right"/>
        <w:rPr>
          <w:rFonts w:eastAsia="Franklin Gothic Book"/>
          <w:b/>
        </w:rPr>
      </w:pPr>
    </w:p>
    <w:p w14:paraId="202603D3" w14:textId="77777777" w:rsidR="009E3974" w:rsidRDefault="009E3974" w:rsidP="009E3974">
      <w:pPr>
        <w:jc w:val="right"/>
        <w:rPr>
          <w:rFonts w:eastAsia="Franklin Gothic Book"/>
          <w:b/>
        </w:rPr>
      </w:pPr>
    </w:p>
    <w:sectPr w:rsidR="009E3974" w:rsidSect="00EA1C6B">
      <w:pgSz w:w="11906" w:h="16838"/>
      <w:pgMar w:top="992" w:right="1106" w:bottom="1418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36119B" w14:textId="77777777" w:rsidR="00A93A14" w:rsidRDefault="00A93A14" w:rsidP="00C57B7C">
      <w:r>
        <w:separator/>
      </w:r>
    </w:p>
  </w:endnote>
  <w:endnote w:type="continuationSeparator" w:id="0">
    <w:p w14:paraId="1F28D4D7" w14:textId="77777777" w:rsidR="00A93A14" w:rsidRDefault="00A93A14" w:rsidP="00C57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51AA26" w14:textId="77777777" w:rsidR="002B20E0" w:rsidRDefault="002B20E0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26F92901" w14:textId="77777777" w:rsidR="002B20E0" w:rsidRDefault="002B20E0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800FE5" w14:textId="77777777" w:rsidR="002B20E0" w:rsidRDefault="002B20E0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B8368F">
      <w:rPr>
        <w:b/>
        <w:noProof/>
      </w:rPr>
      <w:t>6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B8368F">
      <w:rPr>
        <w:b/>
        <w:noProof/>
      </w:rPr>
      <w:t>6</w:t>
    </w:r>
    <w:r>
      <w:rPr>
        <w:b/>
      </w:rPr>
      <w:fldChar w:fldCharType="end"/>
    </w:r>
  </w:p>
  <w:p w14:paraId="4BEE74AB" w14:textId="77777777" w:rsidR="002B20E0" w:rsidRDefault="002B20E0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FD70D1" w14:textId="77777777" w:rsidR="0024337A" w:rsidRDefault="0024337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A4FE83" w14:textId="77777777" w:rsidR="00A93A14" w:rsidRDefault="00A93A14" w:rsidP="00C57B7C">
      <w:r>
        <w:separator/>
      </w:r>
    </w:p>
  </w:footnote>
  <w:footnote w:type="continuationSeparator" w:id="0">
    <w:p w14:paraId="25B8828B" w14:textId="77777777" w:rsidR="00A93A14" w:rsidRDefault="00A93A14" w:rsidP="00C57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50AA08" w14:textId="77777777" w:rsidR="0024337A" w:rsidRDefault="0024337A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04EBF4" w14:textId="77777777" w:rsidR="0024337A" w:rsidRDefault="0024337A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FE40F9" w14:textId="77777777" w:rsidR="0024337A" w:rsidRDefault="0024337A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0368037"/>
    <w:multiLevelType w:val="hybridMultilevel"/>
    <w:tmpl w:val="EDA54633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4D47F7"/>
    <w:multiLevelType w:val="hybridMultilevel"/>
    <w:tmpl w:val="314227CE"/>
    <w:lvl w:ilvl="0" w:tplc="26CA6DB6">
      <w:start w:val="1"/>
      <w:numFmt w:val="decimal"/>
      <w:lvlText w:val="%1."/>
      <w:lvlJc w:val="left"/>
      <w:pPr>
        <w:ind w:left="3905" w:hanging="360"/>
      </w:pPr>
      <w:rPr>
        <w:rFonts w:ascii="Times New Roman" w:hAnsi="Times New Roman" w:cs="Times New Roman" w:hint="default"/>
        <w:b/>
        <w:color w:val="auto"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426824"/>
    <w:multiLevelType w:val="hybridMultilevel"/>
    <w:tmpl w:val="982A2F62"/>
    <w:lvl w:ilvl="0" w:tplc="10609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F85B4C"/>
    <w:multiLevelType w:val="hybridMultilevel"/>
    <w:tmpl w:val="B41C0DF4"/>
    <w:lvl w:ilvl="0" w:tplc="84D8D988">
      <w:start w:val="5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A44354"/>
    <w:multiLevelType w:val="hybridMultilevel"/>
    <w:tmpl w:val="FA122CBC"/>
    <w:lvl w:ilvl="0" w:tplc="6F244276">
      <w:start w:val="7"/>
      <w:numFmt w:val="decimal"/>
      <w:lvlText w:val="%1."/>
      <w:lvlJc w:val="left"/>
      <w:pPr>
        <w:ind w:left="1004" w:hanging="360"/>
      </w:pPr>
      <w:rPr>
        <w:rFonts w:hint="default"/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CF7B90"/>
    <w:multiLevelType w:val="hybridMultilevel"/>
    <w:tmpl w:val="30DE38D4"/>
    <w:lvl w:ilvl="0" w:tplc="8DEE627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354C57"/>
    <w:multiLevelType w:val="hybridMultilevel"/>
    <w:tmpl w:val="F4EA53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16D12"/>
    <w:multiLevelType w:val="hybridMultilevel"/>
    <w:tmpl w:val="D5442C9A"/>
    <w:lvl w:ilvl="0" w:tplc="30CC8B98">
      <w:start w:val="4"/>
      <w:numFmt w:val="bullet"/>
      <w:lvlText w:val="-"/>
      <w:lvlJc w:val="left"/>
      <w:pPr>
        <w:ind w:left="1364" w:hanging="360"/>
      </w:pPr>
      <w:rPr>
        <w:rFonts w:ascii="Calibri" w:eastAsiaTheme="minorHAnsi" w:hAnsi="Calibri" w:cs="Calibri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8" w15:restartNumberingAfterBreak="0">
    <w:nsid w:val="136596B9"/>
    <w:multiLevelType w:val="hybridMultilevel"/>
    <w:tmpl w:val="11ED9EE9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1654581E"/>
    <w:multiLevelType w:val="hybridMultilevel"/>
    <w:tmpl w:val="29CE2488"/>
    <w:lvl w:ilvl="0" w:tplc="3E26A27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AF9098E"/>
    <w:multiLevelType w:val="hybridMultilevel"/>
    <w:tmpl w:val="96888030"/>
    <w:lvl w:ilvl="0" w:tplc="FAC298E8">
      <w:start w:val="1"/>
      <w:numFmt w:val="bullet"/>
      <w:lvlText w:val="-"/>
      <w:lvlJc w:val="left"/>
      <w:pPr>
        <w:ind w:left="644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4F92581"/>
    <w:multiLevelType w:val="hybridMultilevel"/>
    <w:tmpl w:val="170CA584"/>
    <w:lvl w:ilvl="0" w:tplc="33BAEA90">
      <w:start w:val="7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93104E"/>
    <w:multiLevelType w:val="hybridMultilevel"/>
    <w:tmpl w:val="EA2AD9BA"/>
    <w:lvl w:ilvl="0" w:tplc="185CD0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09061F"/>
    <w:multiLevelType w:val="hybridMultilevel"/>
    <w:tmpl w:val="C86456F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672A33"/>
    <w:multiLevelType w:val="hybridMultilevel"/>
    <w:tmpl w:val="558C480A"/>
    <w:lvl w:ilvl="0" w:tplc="8462462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2CA60C22"/>
    <w:multiLevelType w:val="hybridMultilevel"/>
    <w:tmpl w:val="8242C202"/>
    <w:lvl w:ilvl="0" w:tplc="DCC85D3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D7D4178"/>
    <w:multiLevelType w:val="hybridMultilevel"/>
    <w:tmpl w:val="5720D5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0269B3"/>
    <w:multiLevelType w:val="hybridMultilevel"/>
    <w:tmpl w:val="A6522D56"/>
    <w:lvl w:ilvl="0" w:tplc="BEC4F07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3487F2C"/>
    <w:multiLevelType w:val="hybridMultilevel"/>
    <w:tmpl w:val="481E0A9C"/>
    <w:lvl w:ilvl="0" w:tplc="B86A6D5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3E62F59"/>
    <w:multiLevelType w:val="hybridMultilevel"/>
    <w:tmpl w:val="B8AC34CA"/>
    <w:lvl w:ilvl="0" w:tplc="98BE2D96">
      <w:start w:val="1"/>
      <w:numFmt w:val="lowerLetter"/>
      <w:lvlText w:val="%1)"/>
      <w:lvlJc w:val="left"/>
      <w:pPr>
        <w:ind w:left="1069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369823F5"/>
    <w:multiLevelType w:val="hybridMultilevel"/>
    <w:tmpl w:val="43880FB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4229E"/>
    <w:multiLevelType w:val="hybridMultilevel"/>
    <w:tmpl w:val="EEBE944A"/>
    <w:lvl w:ilvl="0" w:tplc="68ECA8A2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8A5C41"/>
    <w:multiLevelType w:val="hybridMultilevel"/>
    <w:tmpl w:val="859C4A7E"/>
    <w:lvl w:ilvl="0" w:tplc="46268D2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110A17"/>
    <w:multiLevelType w:val="hybridMultilevel"/>
    <w:tmpl w:val="5EDA6132"/>
    <w:lvl w:ilvl="0" w:tplc="7B446B28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EF3FCC"/>
    <w:multiLevelType w:val="hybridMultilevel"/>
    <w:tmpl w:val="4E626A84"/>
    <w:lvl w:ilvl="0" w:tplc="AF2E2724">
      <w:start w:val="1"/>
      <w:numFmt w:val="decimal"/>
      <w:lvlText w:val="%1."/>
      <w:lvlJc w:val="left"/>
      <w:pPr>
        <w:ind w:left="720" w:hanging="360"/>
      </w:pPr>
      <w:rPr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7931D8"/>
    <w:multiLevelType w:val="hybridMultilevel"/>
    <w:tmpl w:val="8E80362E"/>
    <w:lvl w:ilvl="0" w:tplc="48E859F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4E876754"/>
    <w:multiLevelType w:val="hybridMultilevel"/>
    <w:tmpl w:val="772E7D12"/>
    <w:lvl w:ilvl="0" w:tplc="D0BAF396">
      <w:start w:val="4"/>
      <w:numFmt w:val="bullet"/>
      <w:lvlText w:val="-"/>
      <w:lvlJc w:val="left"/>
      <w:pPr>
        <w:ind w:left="2084" w:hanging="360"/>
      </w:pPr>
      <w:rPr>
        <w:rFonts w:ascii="Times New Roman" w:eastAsia="Franklin Gothic Book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40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12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844" w:hanging="360"/>
      </w:pPr>
      <w:rPr>
        <w:rFonts w:ascii="Wingdings" w:hAnsi="Wingdings" w:hint="default"/>
      </w:rPr>
    </w:lvl>
  </w:abstractNum>
  <w:abstractNum w:abstractNumId="27" w15:restartNumberingAfterBreak="0">
    <w:nsid w:val="4F5666DD"/>
    <w:multiLevelType w:val="hybridMultilevel"/>
    <w:tmpl w:val="50EAAC3C"/>
    <w:lvl w:ilvl="0" w:tplc="3AF2D42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04B15D1"/>
    <w:multiLevelType w:val="hybridMultilevel"/>
    <w:tmpl w:val="7A6ADA70"/>
    <w:lvl w:ilvl="0" w:tplc="60B099B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744B38"/>
    <w:multiLevelType w:val="hybridMultilevel"/>
    <w:tmpl w:val="70D28D4A"/>
    <w:lvl w:ilvl="0" w:tplc="13F619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21960D1"/>
    <w:multiLevelType w:val="hybridMultilevel"/>
    <w:tmpl w:val="D44AD46A"/>
    <w:lvl w:ilvl="0" w:tplc="AF2E2724">
      <w:start w:val="1"/>
      <w:numFmt w:val="decimal"/>
      <w:lvlText w:val="%1."/>
      <w:lvlJc w:val="left"/>
      <w:pPr>
        <w:ind w:left="720" w:hanging="360"/>
      </w:pPr>
      <w:rPr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217E1F"/>
    <w:multiLevelType w:val="hybridMultilevel"/>
    <w:tmpl w:val="518C01A2"/>
    <w:lvl w:ilvl="0" w:tplc="041B0017">
      <w:start w:val="1"/>
      <w:numFmt w:val="lowerLetter"/>
      <w:lvlText w:val="%1)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54AE550C"/>
    <w:multiLevelType w:val="hybridMultilevel"/>
    <w:tmpl w:val="F47CE74C"/>
    <w:lvl w:ilvl="0" w:tplc="0E9A88B4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3" w15:restartNumberingAfterBreak="0">
    <w:nsid w:val="5A3146A7"/>
    <w:multiLevelType w:val="hybridMultilevel"/>
    <w:tmpl w:val="4740E2BA"/>
    <w:lvl w:ilvl="0" w:tplc="D0BAF396">
      <w:start w:val="4"/>
      <w:numFmt w:val="bullet"/>
      <w:lvlText w:val="-"/>
      <w:lvlJc w:val="left"/>
      <w:pPr>
        <w:ind w:left="1080" w:hanging="360"/>
      </w:pPr>
      <w:rPr>
        <w:rFonts w:ascii="Times New Roman" w:eastAsia="Franklin Gothic Book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ACD27D4"/>
    <w:multiLevelType w:val="hybridMultilevel"/>
    <w:tmpl w:val="32D6994A"/>
    <w:lvl w:ilvl="0" w:tplc="F59016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B466398"/>
    <w:multiLevelType w:val="hybridMultilevel"/>
    <w:tmpl w:val="4C0A730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CB3983"/>
    <w:multiLevelType w:val="hybridMultilevel"/>
    <w:tmpl w:val="43C42914"/>
    <w:lvl w:ilvl="0" w:tplc="68ECA8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1131C7"/>
    <w:multiLevelType w:val="hybridMultilevel"/>
    <w:tmpl w:val="61F8E53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D887719"/>
    <w:multiLevelType w:val="hybridMultilevel"/>
    <w:tmpl w:val="50EAAC3C"/>
    <w:lvl w:ilvl="0" w:tplc="3AF2D42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0A8585F"/>
    <w:multiLevelType w:val="hybridMultilevel"/>
    <w:tmpl w:val="35F08A78"/>
    <w:lvl w:ilvl="0" w:tplc="861C54B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DF14FE"/>
    <w:multiLevelType w:val="hybridMultilevel"/>
    <w:tmpl w:val="F31058E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EA2C5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18"/>
        <w:szCs w:val="18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1D91402"/>
    <w:multiLevelType w:val="hybridMultilevel"/>
    <w:tmpl w:val="20DCF6A0"/>
    <w:lvl w:ilvl="0" w:tplc="10609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E6A379B"/>
    <w:multiLevelType w:val="hybridMultilevel"/>
    <w:tmpl w:val="327083AE"/>
    <w:lvl w:ilvl="0" w:tplc="C41A94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1BF69B7"/>
    <w:multiLevelType w:val="hybridMultilevel"/>
    <w:tmpl w:val="5E36C30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F874D9"/>
    <w:multiLevelType w:val="hybridMultilevel"/>
    <w:tmpl w:val="E286C738"/>
    <w:lvl w:ilvl="0" w:tplc="44585380">
      <w:start w:val="1"/>
      <w:numFmt w:val="lowerLetter"/>
      <w:lvlText w:val="%1)"/>
      <w:lvlJc w:val="left"/>
      <w:pPr>
        <w:ind w:left="1241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961" w:hanging="360"/>
      </w:pPr>
    </w:lvl>
    <w:lvl w:ilvl="2" w:tplc="041B001B" w:tentative="1">
      <w:start w:val="1"/>
      <w:numFmt w:val="lowerRoman"/>
      <w:lvlText w:val="%3."/>
      <w:lvlJc w:val="right"/>
      <w:pPr>
        <w:ind w:left="2681" w:hanging="180"/>
      </w:pPr>
    </w:lvl>
    <w:lvl w:ilvl="3" w:tplc="041B000F" w:tentative="1">
      <w:start w:val="1"/>
      <w:numFmt w:val="decimal"/>
      <w:lvlText w:val="%4."/>
      <w:lvlJc w:val="left"/>
      <w:pPr>
        <w:ind w:left="3401" w:hanging="360"/>
      </w:pPr>
    </w:lvl>
    <w:lvl w:ilvl="4" w:tplc="041B0019" w:tentative="1">
      <w:start w:val="1"/>
      <w:numFmt w:val="lowerLetter"/>
      <w:lvlText w:val="%5."/>
      <w:lvlJc w:val="left"/>
      <w:pPr>
        <w:ind w:left="4121" w:hanging="360"/>
      </w:pPr>
    </w:lvl>
    <w:lvl w:ilvl="5" w:tplc="041B001B" w:tentative="1">
      <w:start w:val="1"/>
      <w:numFmt w:val="lowerRoman"/>
      <w:lvlText w:val="%6."/>
      <w:lvlJc w:val="right"/>
      <w:pPr>
        <w:ind w:left="4841" w:hanging="180"/>
      </w:pPr>
    </w:lvl>
    <w:lvl w:ilvl="6" w:tplc="041B000F" w:tentative="1">
      <w:start w:val="1"/>
      <w:numFmt w:val="decimal"/>
      <w:lvlText w:val="%7."/>
      <w:lvlJc w:val="left"/>
      <w:pPr>
        <w:ind w:left="5561" w:hanging="360"/>
      </w:pPr>
    </w:lvl>
    <w:lvl w:ilvl="7" w:tplc="041B0019" w:tentative="1">
      <w:start w:val="1"/>
      <w:numFmt w:val="lowerLetter"/>
      <w:lvlText w:val="%8."/>
      <w:lvlJc w:val="left"/>
      <w:pPr>
        <w:ind w:left="6281" w:hanging="360"/>
      </w:pPr>
    </w:lvl>
    <w:lvl w:ilvl="8" w:tplc="041B001B" w:tentative="1">
      <w:start w:val="1"/>
      <w:numFmt w:val="lowerRoman"/>
      <w:lvlText w:val="%9."/>
      <w:lvlJc w:val="right"/>
      <w:pPr>
        <w:ind w:left="7001" w:hanging="180"/>
      </w:pPr>
    </w:lvl>
  </w:abstractNum>
  <w:abstractNum w:abstractNumId="45" w15:restartNumberingAfterBreak="0">
    <w:nsid w:val="77AF4C9A"/>
    <w:multiLevelType w:val="hybridMultilevel"/>
    <w:tmpl w:val="6472DF8A"/>
    <w:lvl w:ilvl="0" w:tplc="35A0899A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3"/>
  </w:num>
  <w:num w:numId="3">
    <w:abstractNumId w:val="44"/>
  </w:num>
  <w:num w:numId="4">
    <w:abstractNumId w:val="5"/>
  </w:num>
  <w:num w:numId="5">
    <w:abstractNumId w:val="6"/>
  </w:num>
  <w:num w:numId="6">
    <w:abstractNumId w:val="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</w:num>
  <w:num w:numId="8">
    <w:abstractNumId w:val="35"/>
  </w:num>
  <w:num w:numId="9">
    <w:abstractNumId w:val="21"/>
  </w:num>
  <w:num w:numId="10">
    <w:abstractNumId w:val="45"/>
  </w:num>
  <w:num w:numId="11">
    <w:abstractNumId w:val="36"/>
  </w:num>
  <w:num w:numId="12">
    <w:abstractNumId w:val="22"/>
  </w:num>
  <w:num w:numId="13">
    <w:abstractNumId w:val="19"/>
  </w:num>
  <w:num w:numId="14">
    <w:abstractNumId w:val="10"/>
  </w:num>
  <w:num w:numId="15">
    <w:abstractNumId w:val="32"/>
  </w:num>
  <w:num w:numId="16">
    <w:abstractNumId w:val="27"/>
  </w:num>
  <w:num w:numId="17">
    <w:abstractNumId w:val="28"/>
  </w:num>
  <w:num w:numId="18">
    <w:abstractNumId w:val="39"/>
  </w:num>
  <w:num w:numId="19">
    <w:abstractNumId w:val="23"/>
  </w:num>
  <w:num w:numId="20">
    <w:abstractNumId w:val="34"/>
  </w:num>
  <w:num w:numId="21">
    <w:abstractNumId w:val="37"/>
  </w:num>
  <w:num w:numId="22">
    <w:abstractNumId w:val="18"/>
  </w:num>
  <w:num w:numId="23">
    <w:abstractNumId w:val="25"/>
  </w:num>
  <w:num w:numId="24">
    <w:abstractNumId w:val="9"/>
  </w:num>
  <w:num w:numId="25">
    <w:abstractNumId w:val="43"/>
  </w:num>
  <w:num w:numId="26">
    <w:abstractNumId w:val="12"/>
  </w:num>
  <w:num w:numId="27">
    <w:abstractNumId w:val="42"/>
  </w:num>
  <w:num w:numId="28">
    <w:abstractNumId w:val="17"/>
  </w:num>
  <w:num w:numId="29">
    <w:abstractNumId w:val="14"/>
  </w:num>
  <w:num w:numId="30">
    <w:abstractNumId w:val="29"/>
  </w:num>
  <w:num w:numId="31">
    <w:abstractNumId w:val="38"/>
  </w:num>
  <w:num w:numId="32">
    <w:abstractNumId w:val="2"/>
  </w:num>
  <w:num w:numId="33">
    <w:abstractNumId w:val="41"/>
  </w:num>
  <w:num w:numId="34">
    <w:abstractNumId w:val="3"/>
  </w:num>
  <w:num w:numId="35">
    <w:abstractNumId w:val="8"/>
  </w:num>
  <w:num w:numId="36">
    <w:abstractNumId w:val="0"/>
  </w:num>
  <w:num w:numId="37">
    <w:abstractNumId w:val="1"/>
  </w:num>
  <w:num w:numId="38">
    <w:abstractNumId w:val="31"/>
  </w:num>
  <w:num w:numId="39">
    <w:abstractNumId w:val="7"/>
  </w:num>
  <w:num w:numId="40">
    <w:abstractNumId w:val="26"/>
  </w:num>
  <w:num w:numId="41">
    <w:abstractNumId w:val="30"/>
  </w:num>
  <w:num w:numId="42">
    <w:abstractNumId w:val="11"/>
  </w:num>
  <w:num w:numId="43">
    <w:abstractNumId w:val="24"/>
  </w:num>
  <w:num w:numId="44">
    <w:abstractNumId w:val="4"/>
  </w:num>
  <w:num w:numId="45">
    <w:abstractNumId w:val="15"/>
  </w:num>
  <w:num w:numId="46">
    <w:abstractNumId w:val="13"/>
  </w:num>
  <w:num w:numId="47">
    <w:abstractNumId w:val="40"/>
  </w:num>
  <w:num w:numId="48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zEzMDAztTQ1NDdU0lEKTi0uzszPAykwqQUA1EHxkiwAAAA="/>
  </w:docVars>
  <w:rsids>
    <w:rsidRoot w:val="00371CEC"/>
    <w:rsid w:val="000134E1"/>
    <w:rsid w:val="000154D3"/>
    <w:rsid w:val="0001598C"/>
    <w:rsid w:val="00021DC8"/>
    <w:rsid w:val="000243BB"/>
    <w:rsid w:val="0002715D"/>
    <w:rsid w:val="000330B5"/>
    <w:rsid w:val="00036A26"/>
    <w:rsid w:val="000411F5"/>
    <w:rsid w:val="00053D71"/>
    <w:rsid w:val="00055983"/>
    <w:rsid w:val="00063832"/>
    <w:rsid w:val="000675FA"/>
    <w:rsid w:val="0007580C"/>
    <w:rsid w:val="00080400"/>
    <w:rsid w:val="0008435E"/>
    <w:rsid w:val="000873E9"/>
    <w:rsid w:val="00091158"/>
    <w:rsid w:val="00097B01"/>
    <w:rsid w:val="000B2976"/>
    <w:rsid w:val="000B4C62"/>
    <w:rsid w:val="000B728E"/>
    <w:rsid w:val="000C361A"/>
    <w:rsid w:val="000C651F"/>
    <w:rsid w:val="000D61F1"/>
    <w:rsid w:val="000D706F"/>
    <w:rsid w:val="000E55BF"/>
    <w:rsid w:val="000F42D8"/>
    <w:rsid w:val="00100935"/>
    <w:rsid w:val="00102C82"/>
    <w:rsid w:val="0011285E"/>
    <w:rsid w:val="0011432A"/>
    <w:rsid w:val="00120588"/>
    <w:rsid w:val="001308E0"/>
    <w:rsid w:val="00145634"/>
    <w:rsid w:val="00146636"/>
    <w:rsid w:val="0015082D"/>
    <w:rsid w:val="00153880"/>
    <w:rsid w:val="0015558E"/>
    <w:rsid w:val="001579C7"/>
    <w:rsid w:val="00165226"/>
    <w:rsid w:val="00167014"/>
    <w:rsid w:val="001705C5"/>
    <w:rsid w:val="00171CAF"/>
    <w:rsid w:val="00173405"/>
    <w:rsid w:val="00173C06"/>
    <w:rsid w:val="00173F88"/>
    <w:rsid w:val="00174A6A"/>
    <w:rsid w:val="001873A3"/>
    <w:rsid w:val="00190529"/>
    <w:rsid w:val="0019159D"/>
    <w:rsid w:val="0019205D"/>
    <w:rsid w:val="00193009"/>
    <w:rsid w:val="001B7616"/>
    <w:rsid w:val="001B7D3E"/>
    <w:rsid w:val="001D0837"/>
    <w:rsid w:val="001D73A9"/>
    <w:rsid w:val="001E0F30"/>
    <w:rsid w:val="001E1B1E"/>
    <w:rsid w:val="001F0823"/>
    <w:rsid w:val="001F42A0"/>
    <w:rsid w:val="001F42A6"/>
    <w:rsid w:val="00202B6F"/>
    <w:rsid w:val="002121B3"/>
    <w:rsid w:val="00216375"/>
    <w:rsid w:val="0022175C"/>
    <w:rsid w:val="002229D4"/>
    <w:rsid w:val="0022559C"/>
    <w:rsid w:val="0024337A"/>
    <w:rsid w:val="00244ACE"/>
    <w:rsid w:val="00256F96"/>
    <w:rsid w:val="00262B58"/>
    <w:rsid w:val="00272406"/>
    <w:rsid w:val="00276EC7"/>
    <w:rsid w:val="00277B36"/>
    <w:rsid w:val="00280965"/>
    <w:rsid w:val="00283C58"/>
    <w:rsid w:val="00291AB0"/>
    <w:rsid w:val="0029406E"/>
    <w:rsid w:val="00294C8A"/>
    <w:rsid w:val="002A4094"/>
    <w:rsid w:val="002A5C86"/>
    <w:rsid w:val="002B20E0"/>
    <w:rsid w:val="002D4C4D"/>
    <w:rsid w:val="002E336C"/>
    <w:rsid w:val="002F6D2C"/>
    <w:rsid w:val="00300B86"/>
    <w:rsid w:val="003167B1"/>
    <w:rsid w:val="00324B7A"/>
    <w:rsid w:val="0033100A"/>
    <w:rsid w:val="0034280C"/>
    <w:rsid w:val="003632D7"/>
    <w:rsid w:val="00363992"/>
    <w:rsid w:val="00365F5A"/>
    <w:rsid w:val="00371CEC"/>
    <w:rsid w:val="00373928"/>
    <w:rsid w:val="00375893"/>
    <w:rsid w:val="00377CCE"/>
    <w:rsid w:val="0038336E"/>
    <w:rsid w:val="003A0BD5"/>
    <w:rsid w:val="003A0CC1"/>
    <w:rsid w:val="003A5B49"/>
    <w:rsid w:val="003B45F4"/>
    <w:rsid w:val="003C00F8"/>
    <w:rsid w:val="003C2801"/>
    <w:rsid w:val="003C5983"/>
    <w:rsid w:val="003C65D0"/>
    <w:rsid w:val="003E5EC8"/>
    <w:rsid w:val="003E6729"/>
    <w:rsid w:val="0040772E"/>
    <w:rsid w:val="00420B11"/>
    <w:rsid w:val="0043088E"/>
    <w:rsid w:val="004368F0"/>
    <w:rsid w:val="0044483F"/>
    <w:rsid w:val="00446EA1"/>
    <w:rsid w:val="00451E88"/>
    <w:rsid w:val="0045417B"/>
    <w:rsid w:val="00474DE6"/>
    <w:rsid w:val="00477BB7"/>
    <w:rsid w:val="00493578"/>
    <w:rsid w:val="0049621C"/>
    <w:rsid w:val="004B2145"/>
    <w:rsid w:val="004B3C2C"/>
    <w:rsid w:val="004B700E"/>
    <w:rsid w:val="004B7107"/>
    <w:rsid w:val="004C5995"/>
    <w:rsid w:val="004D384F"/>
    <w:rsid w:val="004D4AAE"/>
    <w:rsid w:val="004E01D4"/>
    <w:rsid w:val="00506857"/>
    <w:rsid w:val="005158A0"/>
    <w:rsid w:val="00516710"/>
    <w:rsid w:val="00517F64"/>
    <w:rsid w:val="005462DD"/>
    <w:rsid w:val="00553563"/>
    <w:rsid w:val="00554A32"/>
    <w:rsid w:val="00557C45"/>
    <w:rsid w:val="005614A3"/>
    <w:rsid w:val="00564005"/>
    <w:rsid w:val="0056483E"/>
    <w:rsid w:val="00567216"/>
    <w:rsid w:val="005708E7"/>
    <w:rsid w:val="00575D4A"/>
    <w:rsid w:val="0058503B"/>
    <w:rsid w:val="005A6B01"/>
    <w:rsid w:val="005B4386"/>
    <w:rsid w:val="005C616D"/>
    <w:rsid w:val="005D65F8"/>
    <w:rsid w:val="005D6A62"/>
    <w:rsid w:val="005E2A9B"/>
    <w:rsid w:val="005E2DF1"/>
    <w:rsid w:val="006007C6"/>
    <w:rsid w:val="00603226"/>
    <w:rsid w:val="00611CA0"/>
    <w:rsid w:val="00616BBE"/>
    <w:rsid w:val="0063143C"/>
    <w:rsid w:val="006342B7"/>
    <w:rsid w:val="006361FC"/>
    <w:rsid w:val="00640B62"/>
    <w:rsid w:val="006514E7"/>
    <w:rsid w:val="0065171C"/>
    <w:rsid w:val="00652410"/>
    <w:rsid w:val="00652B25"/>
    <w:rsid w:val="00653316"/>
    <w:rsid w:val="00665349"/>
    <w:rsid w:val="006719D2"/>
    <w:rsid w:val="006A0392"/>
    <w:rsid w:val="006A13E5"/>
    <w:rsid w:val="006B73B5"/>
    <w:rsid w:val="006B75DA"/>
    <w:rsid w:val="006C5995"/>
    <w:rsid w:val="006D04B9"/>
    <w:rsid w:val="006D0E03"/>
    <w:rsid w:val="006D469D"/>
    <w:rsid w:val="006F01EE"/>
    <w:rsid w:val="006F41FF"/>
    <w:rsid w:val="0070344B"/>
    <w:rsid w:val="007066C8"/>
    <w:rsid w:val="007070DF"/>
    <w:rsid w:val="00723969"/>
    <w:rsid w:val="00725DC9"/>
    <w:rsid w:val="00727DA6"/>
    <w:rsid w:val="007442B4"/>
    <w:rsid w:val="0074793B"/>
    <w:rsid w:val="00755DC4"/>
    <w:rsid w:val="00756FF8"/>
    <w:rsid w:val="0075764B"/>
    <w:rsid w:val="00761634"/>
    <w:rsid w:val="00772C8A"/>
    <w:rsid w:val="00780EC7"/>
    <w:rsid w:val="00784E18"/>
    <w:rsid w:val="00794455"/>
    <w:rsid w:val="007A2121"/>
    <w:rsid w:val="007B76D1"/>
    <w:rsid w:val="007C32AB"/>
    <w:rsid w:val="007C67D9"/>
    <w:rsid w:val="007F1757"/>
    <w:rsid w:val="008035DE"/>
    <w:rsid w:val="008076BC"/>
    <w:rsid w:val="008076C2"/>
    <w:rsid w:val="00812EB3"/>
    <w:rsid w:val="00825FBB"/>
    <w:rsid w:val="00835515"/>
    <w:rsid w:val="00841A36"/>
    <w:rsid w:val="00842B25"/>
    <w:rsid w:val="0085352F"/>
    <w:rsid w:val="0086709F"/>
    <w:rsid w:val="00871B9C"/>
    <w:rsid w:val="00880E51"/>
    <w:rsid w:val="0088256B"/>
    <w:rsid w:val="00883E93"/>
    <w:rsid w:val="00886284"/>
    <w:rsid w:val="00887AE8"/>
    <w:rsid w:val="00890889"/>
    <w:rsid w:val="00892D1D"/>
    <w:rsid w:val="008A7D07"/>
    <w:rsid w:val="008B4694"/>
    <w:rsid w:val="008C31E9"/>
    <w:rsid w:val="008C3FFA"/>
    <w:rsid w:val="008C7417"/>
    <w:rsid w:val="008C7E2D"/>
    <w:rsid w:val="008D0D55"/>
    <w:rsid w:val="008E1118"/>
    <w:rsid w:val="008F2575"/>
    <w:rsid w:val="008F710A"/>
    <w:rsid w:val="008F7410"/>
    <w:rsid w:val="00904A83"/>
    <w:rsid w:val="009147C2"/>
    <w:rsid w:val="00921415"/>
    <w:rsid w:val="0092241A"/>
    <w:rsid w:val="00924610"/>
    <w:rsid w:val="00941C83"/>
    <w:rsid w:val="009468DC"/>
    <w:rsid w:val="00946BAE"/>
    <w:rsid w:val="009479C6"/>
    <w:rsid w:val="00973D5A"/>
    <w:rsid w:val="00991DE1"/>
    <w:rsid w:val="0099253A"/>
    <w:rsid w:val="009A23F2"/>
    <w:rsid w:val="009B258B"/>
    <w:rsid w:val="009C4FB6"/>
    <w:rsid w:val="009C7249"/>
    <w:rsid w:val="009C7F46"/>
    <w:rsid w:val="009E28BB"/>
    <w:rsid w:val="009E3974"/>
    <w:rsid w:val="009F7087"/>
    <w:rsid w:val="00A0094D"/>
    <w:rsid w:val="00A02CF1"/>
    <w:rsid w:val="00A07077"/>
    <w:rsid w:val="00A22470"/>
    <w:rsid w:val="00A6132A"/>
    <w:rsid w:val="00A61DBB"/>
    <w:rsid w:val="00A7081A"/>
    <w:rsid w:val="00A73BC7"/>
    <w:rsid w:val="00A921A1"/>
    <w:rsid w:val="00A93A14"/>
    <w:rsid w:val="00A94402"/>
    <w:rsid w:val="00A961B1"/>
    <w:rsid w:val="00AA3028"/>
    <w:rsid w:val="00AA3604"/>
    <w:rsid w:val="00AA4317"/>
    <w:rsid w:val="00AA4C27"/>
    <w:rsid w:val="00AB4C60"/>
    <w:rsid w:val="00AC4681"/>
    <w:rsid w:val="00AD5DA6"/>
    <w:rsid w:val="00AD74F5"/>
    <w:rsid w:val="00AD7F15"/>
    <w:rsid w:val="00AE2375"/>
    <w:rsid w:val="00AE30F2"/>
    <w:rsid w:val="00AE509A"/>
    <w:rsid w:val="00AF514C"/>
    <w:rsid w:val="00AF7D88"/>
    <w:rsid w:val="00AF7DB5"/>
    <w:rsid w:val="00B10F23"/>
    <w:rsid w:val="00B14743"/>
    <w:rsid w:val="00B231FB"/>
    <w:rsid w:val="00B23EC4"/>
    <w:rsid w:val="00B3206E"/>
    <w:rsid w:val="00B37FC0"/>
    <w:rsid w:val="00B446BB"/>
    <w:rsid w:val="00B45B67"/>
    <w:rsid w:val="00B539D8"/>
    <w:rsid w:val="00B55152"/>
    <w:rsid w:val="00B61C95"/>
    <w:rsid w:val="00B63A0C"/>
    <w:rsid w:val="00B70496"/>
    <w:rsid w:val="00B8368F"/>
    <w:rsid w:val="00BA2D4D"/>
    <w:rsid w:val="00BC1D95"/>
    <w:rsid w:val="00BC2915"/>
    <w:rsid w:val="00BD1C12"/>
    <w:rsid w:val="00BD445E"/>
    <w:rsid w:val="00BD6B7D"/>
    <w:rsid w:val="00BE2239"/>
    <w:rsid w:val="00BE6068"/>
    <w:rsid w:val="00BF1AE2"/>
    <w:rsid w:val="00BF55D2"/>
    <w:rsid w:val="00C01E8F"/>
    <w:rsid w:val="00C020AE"/>
    <w:rsid w:val="00C3607D"/>
    <w:rsid w:val="00C5477D"/>
    <w:rsid w:val="00C5714F"/>
    <w:rsid w:val="00C57B7C"/>
    <w:rsid w:val="00C617B7"/>
    <w:rsid w:val="00C71396"/>
    <w:rsid w:val="00C75191"/>
    <w:rsid w:val="00C75C74"/>
    <w:rsid w:val="00C836A3"/>
    <w:rsid w:val="00C91304"/>
    <w:rsid w:val="00C91905"/>
    <w:rsid w:val="00C9314E"/>
    <w:rsid w:val="00C942C6"/>
    <w:rsid w:val="00C94645"/>
    <w:rsid w:val="00C95B1B"/>
    <w:rsid w:val="00C962C7"/>
    <w:rsid w:val="00CA603B"/>
    <w:rsid w:val="00CA73C7"/>
    <w:rsid w:val="00CB1B71"/>
    <w:rsid w:val="00CB24AF"/>
    <w:rsid w:val="00CB469F"/>
    <w:rsid w:val="00CC5470"/>
    <w:rsid w:val="00CD146D"/>
    <w:rsid w:val="00CD345C"/>
    <w:rsid w:val="00D00425"/>
    <w:rsid w:val="00D13155"/>
    <w:rsid w:val="00D144D7"/>
    <w:rsid w:val="00D15A73"/>
    <w:rsid w:val="00D15C36"/>
    <w:rsid w:val="00D23007"/>
    <w:rsid w:val="00D317CD"/>
    <w:rsid w:val="00D33C0E"/>
    <w:rsid w:val="00D35BEE"/>
    <w:rsid w:val="00D379DC"/>
    <w:rsid w:val="00D534F9"/>
    <w:rsid w:val="00D54461"/>
    <w:rsid w:val="00D64512"/>
    <w:rsid w:val="00D77D55"/>
    <w:rsid w:val="00D811B4"/>
    <w:rsid w:val="00D81FE3"/>
    <w:rsid w:val="00D86C1A"/>
    <w:rsid w:val="00D92F91"/>
    <w:rsid w:val="00D93BC6"/>
    <w:rsid w:val="00DA100E"/>
    <w:rsid w:val="00DA4324"/>
    <w:rsid w:val="00DB1423"/>
    <w:rsid w:val="00DB25C4"/>
    <w:rsid w:val="00DC0581"/>
    <w:rsid w:val="00DD092B"/>
    <w:rsid w:val="00DD3903"/>
    <w:rsid w:val="00DE5548"/>
    <w:rsid w:val="00DE5955"/>
    <w:rsid w:val="00DF3574"/>
    <w:rsid w:val="00DF3AEF"/>
    <w:rsid w:val="00DF5884"/>
    <w:rsid w:val="00E16DD9"/>
    <w:rsid w:val="00E21E6E"/>
    <w:rsid w:val="00E2262E"/>
    <w:rsid w:val="00E32599"/>
    <w:rsid w:val="00E3327B"/>
    <w:rsid w:val="00E3728C"/>
    <w:rsid w:val="00E372EA"/>
    <w:rsid w:val="00E40CBB"/>
    <w:rsid w:val="00E41ED9"/>
    <w:rsid w:val="00E51EF2"/>
    <w:rsid w:val="00E55554"/>
    <w:rsid w:val="00E57136"/>
    <w:rsid w:val="00E67A51"/>
    <w:rsid w:val="00E77F24"/>
    <w:rsid w:val="00E80876"/>
    <w:rsid w:val="00E81F03"/>
    <w:rsid w:val="00E935FA"/>
    <w:rsid w:val="00EA1C6B"/>
    <w:rsid w:val="00EA27D3"/>
    <w:rsid w:val="00EB19AF"/>
    <w:rsid w:val="00EB28EF"/>
    <w:rsid w:val="00EB36D5"/>
    <w:rsid w:val="00EC3E07"/>
    <w:rsid w:val="00ED5C8F"/>
    <w:rsid w:val="00ED6229"/>
    <w:rsid w:val="00EE1912"/>
    <w:rsid w:val="00EF1372"/>
    <w:rsid w:val="00EF262A"/>
    <w:rsid w:val="00F06983"/>
    <w:rsid w:val="00F1408F"/>
    <w:rsid w:val="00F15B09"/>
    <w:rsid w:val="00F20CC4"/>
    <w:rsid w:val="00F240B7"/>
    <w:rsid w:val="00F25396"/>
    <w:rsid w:val="00F27FD1"/>
    <w:rsid w:val="00F31CC4"/>
    <w:rsid w:val="00F327B6"/>
    <w:rsid w:val="00F34DBE"/>
    <w:rsid w:val="00F37797"/>
    <w:rsid w:val="00F4026A"/>
    <w:rsid w:val="00F40D38"/>
    <w:rsid w:val="00F4355D"/>
    <w:rsid w:val="00F47E80"/>
    <w:rsid w:val="00F51574"/>
    <w:rsid w:val="00F517A9"/>
    <w:rsid w:val="00F5768C"/>
    <w:rsid w:val="00F74233"/>
    <w:rsid w:val="00F8505A"/>
    <w:rsid w:val="00F903C9"/>
    <w:rsid w:val="00F9181B"/>
    <w:rsid w:val="00FA12D1"/>
    <w:rsid w:val="00FA269B"/>
    <w:rsid w:val="00FA358C"/>
    <w:rsid w:val="00FA63A8"/>
    <w:rsid w:val="00FB0827"/>
    <w:rsid w:val="00FB0D6D"/>
    <w:rsid w:val="00FB7897"/>
    <w:rsid w:val="00FC4D7D"/>
    <w:rsid w:val="00FD26DB"/>
    <w:rsid w:val="00FE5CEF"/>
    <w:rsid w:val="00FF1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523E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71C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next w:val="Normlny"/>
    <w:link w:val="Nadpis1Char"/>
    <w:uiPriority w:val="9"/>
    <w:unhideWhenUsed/>
    <w:qFormat/>
    <w:rsid w:val="00D317CD"/>
    <w:pPr>
      <w:keepNext/>
      <w:keepLines/>
      <w:spacing w:after="5" w:line="250" w:lineRule="auto"/>
      <w:ind w:left="473" w:hanging="10"/>
      <w:jc w:val="center"/>
      <w:outlineLvl w:val="0"/>
    </w:pPr>
    <w:rPr>
      <w:rFonts w:ascii="Calibri" w:eastAsia="Calibri" w:hAnsi="Calibri" w:cs="Calibri"/>
      <w:b/>
      <w:color w:val="000000"/>
      <w:sz w:val="24"/>
      <w:lang w:eastAsia="sk-SK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C5995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D317CD"/>
    <w:rPr>
      <w:rFonts w:ascii="Calibri" w:eastAsia="Calibri" w:hAnsi="Calibri" w:cs="Calibri"/>
      <w:b/>
      <w:color w:val="000000"/>
      <w:sz w:val="24"/>
      <w:lang w:eastAsia="sk-SK"/>
    </w:rPr>
  </w:style>
  <w:style w:type="character" w:customStyle="1" w:styleId="Nadpis2Char">
    <w:name w:val="Nadpis 2 Char"/>
    <w:basedOn w:val="Predvolenpsmoodseku"/>
    <w:link w:val="Nadpis2"/>
    <w:uiPriority w:val="9"/>
    <w:rsid w:val="004C599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ta">
    <w:name w:val="footer"/>
    <w:basedOn w:val="Normlny"/>
    <w:link w:val="PtaChar"/>
    <w:uiPriority w:val="99"/>
    <w:rsid w:val="00371CE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71CE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basedOn w:val="Predvolenpsmoodseku"/>
    <w:rsid w:val="00371CEC"/>
  </w:style>
  <w:style w:type="paragraph" w:styleId="Odsekzoznamu">
    <w:name w:val="List Paragraph"/>
    <w:aliases w:val="body,Odsek zoznamu2,Tabuľka"/>
    <w:basedOn w:val="Normlny"/>
    <w:link w:val="OdsekzoznamuChar"/>
    <w:uiPriority w:val="34"/>
    <w:qFormat/>
    <w:rsid w:val="00371CE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Tabuľka Char"/>
    <w:link w:val="Odsekzoznamu"/>
    <w:uiPriority w:val="34"/>
    <w:locked/>
    <w:rsid w:val="0044483F"/>
    <w:rPr>
      <w:rFonts w:ascii="Calibri" w:eastAsia="Calibri" w:hAnsi="Calibri" w:cs="Times New Roma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1598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1598C"/>
    <w:rPr>
      <w:rFonts w:ascii="Tahoma" w:eastAsia="Times New Roman" w:hAnsi="Tahoma" w:cs="Tahoma"/>
      <w:sz w:val="16"/>
      <w:szCs w:val="16"/>
      <w:lang w:eastAsia="cs-CZ"/>
    </w:rPr>
  </w:style>
  <w:style w:type="paragraph" w:styleId="Textkomentra">
    <w:name w:val="annotation text"/>
    <w:basedOn w:val="Normlny"/>
    <w:link w:val="TextkomentraChar"/>
    <w:unhideWhenUsed/>
    <w:rsid w:val="004D384F"/>
    <w:pPr>
      <w:widowControl w:val="0"/>
    </w:pPr>
    <w:rPr>
      <w:sz w:val="20"/>
      <w:szCs w:val="20"/>
      <w:lang w:val="en-GB" w:eastAsia="en-GB"/>
    </w:rPr>
  </w:style>
  <w:style w:type="character" w:customStyle="1" w:styleId="TextkomentraChar">
    <w:name w:val="Text komentára Char"/>
    <w:basedOn w:val="Predvolenpsmoodseku"/>
    <w:link w:val="Textkomentra"/>
    <w:rsid w:val="004D384F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Hypertextovprepojenie">
    <w:name w:val="Hyperlink"/>
    <w:basedOn w:val="Predvolenpsmoodseku"/>
    <w:uiPriority w:val="99"/>
    <w:unhideWhenUsed/>
    <w:rsid w:val="00886284"/>
    <w:rPr>
      <w:color w:val="0000FF" w:themeColor="hyperlink"/>
      <w:u w:val="single"/>
    </w:rPr>
  </w:style>
  <w:style w:type="paragraph" w:customStyle="1" w:styleId="Default">
    <w:name w:val="Default"/>
    <w:rsid w:val="007479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Import8">
    <w:name w:val="Import 8"/>
    <w:basedOn w:val="Normlny"/>
    <w:link w:val="Import8Char"/>
    <w:rsid w:val="0002715D"/>
    <w:pPr>
      <w:widowControl w:val="0"/>
      <w:tabs>
        <w:tab w:val="left" w:pos="5472"/>
      </w:tabs>
      <w:spacing w:line="288" w:lineRule="auto"/>
    </w:pPr>
    <w:rPr>
      <w:rFonts w:ascii="Courier New" w:hAnsi="Courier New"/>
      <w:i/>
      <w:sz w:val="20"/>
      <w:szCs w:val="20"/>
      <w:lang w:val="cs-CZ" w:eastAsia="x-none"/>
    </w:rPr>
  </w:style>
  <w:style w:type="character" w:customStyle="1" w:styleId="Import8Char">
    <w:name w:val="Import 8 Char"/>
    <w:link w:val="Import8"/>
    <w:rsid w:val="0002715D"/>
    <w:rPr>
      <w:rFonts w:ascii="Courier New" w:eastAsia="Times New Roman" w:hAnsi="Courier New" w:cs="Times New Roman"/>
      <w:i/>
      <w:sz w:val="20"/>
      <w:szCs w:val="20"/>
      <w:lang w:val="cs-CZ" w:eastAsia="x-none"/>
    </w:rPr>
  </w:style>
  <w:style w:type="paragraph" w:customStyle="1" w:styleId="BodyText22">
    <w:name w:val="Body Text 22"/>
    <w:basedOn w:val="Normlny"/>
    <w:rsid w:val="0002715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0"/>
      <w:szCs w:val="20"/>
      <w:lang w:val="cs-CZ" w:eastAsia="sk-SK"/>
    </w:rPr>
  </w:style>
  <w:style w:type="character" w:customStyle="1" w:styleId="ra">
    <w:name w:val="ra"/>
    <w:rsid w:val="0002715D"/>
  </w:style>
  <w:style w:type="table" w:styleId="Mriekatabuky">
    <w:name w:val="Table Grid"/>
    <w:basedOn w:val="Normlnatabuka"/>
    <w:uiPriority w:val="59"/>
    <w:rsid w:val="00924610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semiHidden/>
    <w:rsid w:val="00C5477D"/>
    <w:pPr>
      <w:jc w:val="both"/>
    </w:pPr>
    <w:rPr>
      <w:rFonts w:ascii="Arial" w:hAnsi="Arial"/>
      <w:noProof/>
      <w:sz w:val="20"/>
      <w:lang w:val="x-none" w:eastAsia="sk-SK"/>
    </w:rPr>
  </w:style>
  <w:style w:type="character" w:customStyle="1" w:styleId="ZkladntextChar">
    <w:name w:val="Základný text Char"/>
    <w:basedOn w:val="Predvolenpsmoodseku"/>
    <w:link w:val="Zkladntext"/>
    <w:semiHidden/>
    <w:rsid w:val="00C5477D"/>
    <w:rPr>
      <w:rFonts w:ascii="Arial" w:eastAsia="Times New Roman" w:hAnsi="Arial" w:cs="Times New Roman"/>
      <w:noProof/>
      <w:sz w:val="20"/>
      <w:szCs w:val="24"/>
      <w:lang w:val="x-none" w:eastAsia="sk-SK"/>
    </w:rPr>
  </w:style>
  <w:style w:type="character" w:styleId="Odkaznakomentr">
    <w:name w:val="annotation reference"/>
    <w:rsid w:val="00C5477D"/>
    <w:rPr>
      <w:sz w:val="16"/>
      <w:szCs w:val="16"/>
    </w:rPr>
  </w:style>
  <w:style w:type="paragraph" w:customStyle="1" w:styleId="Farebnzoznamzvraznenie11">
    <w:name w:val="Farebný zoznam – zvýraznenie 11"/>
    <w:basedOn w:val="Normlny"/>
    <w:uiPriority w:val="34"/>
    <w:qFormat/>
    <w:rsid w:val="00C5477D"/>
    <w:pPr>
      <w:ind w:left="708"/>
    </w:pPr>
    <w:rPr>
      <w:rFonts w:ascii="Arial" w:hAnsi="Arial"/>
      <w:noProof/>
      <w:sz w:val="20"/>
      <w:lang w:eastAsia="sk-SK"/>
    </w:rPr>
  </w:style>
  <w:style w:type="table" w:customStyle="1" w:styleId="TableGrid">
    <w:name w:val="TableGrid"/>
    <w:rsid w:val="00D317CD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rzxr">
    <w:name w:val="lrzxr"/>
    <w:basedOn w:val="Predvolenpsmoodseku"/>
    <w:rsid w:val="00F40D38"/>
  </w:style>
  <w:style w:type="paragraph" w:customStyle="1" w:styleId="Odsekzoznamu1">
    <w:name w:val="Odsek zoznamu1"/>
    <w:basedOn w:val="Normlny"/>
    <w:uiPriority w:val="34"/>
    <w:qFormat/>
    <w:rsid w:val="00F40D38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paragraph" w:styleId="Bezriadkovania">
    <w:name w:val="No Spacing"/>
    <w:uiPriority w:val="1"/>
    <w:qFormat/>
    <w:rsid w:val="004C599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4C5995"/>
    <w:pPr>
      <w:spacing w:after="120" w:line="480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4C5995"/>
    <w:rPr>
      <w:rFonts w:ascii="Times New Roman" w:hAnsi="Times New Roman"/>
      <w:sz w:val="24"/>
    </w:rPr>
  </w:style>
  <w:style w:type="paragraph" w:styleId="Zarkazkladnhotextu">
    <w:name w:val="Body Text Indent"/>
    <w:basedOn w:val="Normlny"/>
    <w:link w:val="ZarkazkladnhotextuChar"/>
    <w:uiPriority w:val="99"/>
    <w:unhideWhenUsed/>
    <w:rsid w:val="004C5995"/>
    <w:pPr>
      <w:spacing w:after="120" w:line="259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rsid w:val="004C5995"/>
    <w:rPr>
      <w:rFonts w:ascii="Times New Roman" w:hAnsi="Times New Roman"/>
      <w:sz w:val="24"/>
    </w:rPr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4C5995"/>
    <w:pPr>
      <w:spacing w:after="120" w:line="259" w:lineRule="auto"/>
      <w:ind w:left="283"/>
    </w:pPr>
    <w:rPr>
      <w:rFonts w:eastAsiaTheme="minorHAnsi" w:cstheme="minorBidi"/>
      <w:sz w:val="16"/>
      <w:szCs w:val="16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4C5995"/>
    <w:rPr>
      <w:rFonts w:ascii="Times New Roman" w:hAnsi="Times New Roman"/>
      <w:sz w:val="16"/>
      <w:szCs w:val="16"/>
    </w:rPr>
  </w:style>
  <w:style w:type="character" w:customStyle="1" w:styleId="Zkladntext3">
    <w:name w:val="Základný text (3)_"/>
    <w:basedOn w:val="Predvolenpsmoodseku"/>
    <w:link w:val="Zkladntext30"/>
    <w:rsid w:val="00D86C1A"/>
    <w:rPr>
      <w:b/>
      <w:bCs/>
      <w:i/>
      <w:iCs/>
      <w:shd w:val="clear" w:color="auto" w:fill="FFFFFF"/>
    </w:rPr>
  </w:style>
  <w:style w:type="paragraph" w:customStyle="1" w:styleId="Zkladntext30">
    <w:name w:val="Základný text (3)"/>
    <w:basedOn w:val="Normlny"/>
    <w:link w:val="Zkladntext3"/>
    <w:rsid w:val="00D86C1A"/>
    <w:pPr>
      <w:widowControl w:val="0"/>
      <w:shd w:val="clear" w:color="auto" w:fill="FFFFFF"/>
      <w:spacing w:line="274" w:lineRule="exact"/>
      <w:jc w:val="both"/>
    </w:pPr>
    <w:rPr>
      <w:rFonts w:asciiTheme="minorHAnsi" w:eastAsiaTheme="minorHAnsi" w:hAnsiTheme="minorHAnsi" w:cstheme="minorBidi"/>
      <w:b/>
      <w:bCs/>
      <w:i/>
      <w:iCs/>
      <w:sz w:val="22"/>
      <w:szCs w:val="22"/>
      <w:lang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567216"/>
    <w:rPr>
      <w:color w:val="605E5C"/>
      <w:shd w:val="clear" w:color="auto" w:fill="E1DFDD"/>
    </w:rPr>
  </w:style>
  <w:style w:type="paragraph" w:customStyle="1" w:styleId="mcntmcntmcntmcntmcntmcntmcntmcntmcntmcntmsonormal11">
    <w:name w:val="mcntmcntmcntmcntmcntmcntmcntmcntmcntmcntmsonormal11"/>
    <w:basedOn w:val="Normlny"/>
    <w:rsid w:val="00244ACE"/>
    <w:rPr>
      <w:rFonts w:ascii="Calibri" w:eastAsiaTheme="minorHAnsi" w:hAnsi="Calibri" w:cs="Calibri"/>
      <w:sz w:val="22"/>
      <w:szCs w:val="22"/>
      <w:lang w:eastAsia="sk-SK"/>
    </w:rPr>
  </w:style>
  <w:style w:type="character" w:customStyle="1" w:styleId="mcntmcntmcntmcntspelle">
    <w:name w:val="mcntmcntmcntmcntspelle"/>
    <w:basedOn w:val="Predvolenpsmoodseku"/>
    <w:rsid w:val="00244ACE"/>
  </w:style>
  <w:style w:type="paragraph" w:styleId="Hlavika">
    <w:name w:val="header"/>
    <w:basedOn w:val="Normlny"/>
    <w:link w:val="HlavikaChar"/>
    <w:uiPriority w:val="99"/>
    <w:unhideWhenUsed/>
    <w:rsid w:val="0024337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4337A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Nevyrieenzmienka">
    <w:name w:val="Unresolved Mention"/>
    <w:basedOn w:val="Predvolenpsmoodseku"/>
    <w:uiPriority w:val="99"/>
    <w:semiHidden/>
    <w:unhideWhenUsed/>
    <w:rsid w:val="006533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5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@kira.sk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o@kira.sk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83FA6B-0775-43E7-8D62-193D79216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850</Words>
  <Characters>10545</Characters>
  <Application>Microsoft Office Word</Application>
  <DocSecurity>0</DocSecurity>
  <Lines>87</Lines>
  <Paragraphs>2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05T09:21:00Z</dcterms:created>
  <dcterms:modified xsi:type="dcterms:W3CDTF">2020-11-27T08:25:00Z</dcterms:modified>
</cp:coreProperties>
</file>